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04B08" w14:textId="2ADB0FCD" w:rsidR="007919D0" w:rsidRDefault="004312A0" w:rsidP="00CB2816">
      <w:pPr>
        <w:rPr>
          <w:rFonts w:ascii="Calibri" w:hAnsi="Calibri"/>
          <w:b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524E5A1" wp14:editId="54D856E3">
            <wp:simplePos x="0" y="0"/>
            <wp:positionH relativeFrom="margin">
              <wp:align>right</wp:align>
            </wp:positionH>
            <wp:positionV relativeFrom="paragraph">
              <wp:posOffset>167005</wp:posOffset>
            </wp:positionV>
            <wp:extent cx="977900" cy="958850"/>
            <wp:effectExtent l="0" t="0" r="0" b="0"/>
            <wp:wrapTight wrapText="bothSides">
              <wp:wrapPolygon edited="0">
                <wp:start x="6312" y="0"/>
                <wp:lineTo x="3787" y="1287"/>
                <wp:lineTo x="0" y="5150"/>
                <wp:lineTo x="0" y="17595"/>
                <wp:lineTo x="7995" y="20599"/>
                <wp:lineTo x="7574" y="21028"/>
                <wp:lineTo x="14306" y="21028"/>
                <wp:lineTo x="16410" y="20599"/>
                <wp:lineTo x="21039" y="15020"/>
                <wp:lineTo x="21039" y="2146"/>
                <wp:lineTo x="12203" y="0"/>
                <wp:lineTo x="6312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95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BD646" w14:textId="77777777" w:rsidR="004312A0" w:rsidRDefault="004312A0" w:rsidP="00CB2816">
      <w:pPr>
        <w:rPr>
          <w:rFonts w:ascii="Calibri" w:hAnsi="Calibri"/>
          <w:b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E84DF8D" wp14:editId="3A9B66BC">
            <wp:simplePos x="0" y="0"/>
            <wp:positionH relativeFrom="margin">
              <wp:posOffset>4200525</wp:posOffset>
            </wp:positionH>
            <wp:positionV relativeFrom="paragraph">
              <wp:posOffset>52070</wp:posOffset>
            </wp:positionV>
            <wp:extent cx="1132238" cy="888778"/>
            <wp:effectExtent l="0" t="0" r="0" b="6985"/>
            <wp:wrapNone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VGS CREST 2 COLOUR 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38" cy="888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F5D2B7" wp14:editId="3C3EF9A7">
                <wp:simplePos x="0" y="0"/>
                <wp:positionH relativeFrom="column">
                  <wp:posOffset>5457825</wp:posOffset>
                </wp:positionH>
                <wp:positionV relativeFrom="paragraph">
                  <wp:posOffset>10160</wp:posOffset>
                </wp:positionV>
                <wp:extent cx="0" cy="885825"/>
                <wp:effectExtent l="0" t="0" r="3810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5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049C0A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.75pt,.8pt" to="429.75pt,7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5FD90E41" w14:textId="0B9059A5" w:rsidR="007919D0" w:rsidRPr="004312A0" w:rsidRDefault="004312A0" w:rsidP="00CB2816">
      <w:pPr>
        <w:rPr>
          <w:rFonts w:ascii="Calibri" w:hAnsi="Calibri"/>
          <w:b/>
        </w:rPr>
      </w:pPr>
      <w:r w:rsidRPr="004312A0">
        <w:rPr>
          <w:rFonts w:ascii="Calibri" w:hAnsi="Calibri"/>
          <w:b/>
          <w:sz w:val="28"/>
          <w:szCs w:val="22"/>
        </w:rPr>
        <w:t>EMPLOYMENT: Application Form</w:t>
      </w:r>
    </w:p>
    <w:p w14:paraId="43EB99DC" w14:textId="25285619" w:rsidR="007919D0" w:rsidRPr="004312A0" w:rsidRDefault="007919D0" w:rsidP="00CB2816">
      <w:pPr>
        <w:rPr>
          <w:rFonts w:ascii="Calibri" w:hAnsi="Calibri"/>
          <w:b/>
          <w:sz w:val="22"/>
          <w:szCs w:val="18"/>
        </w:rPr>
      </w:pPr>
    </w:p>
    <w:p w14:paraId="313BFA0E" w14:textId="634A8E93" w:rsidR="009536FB" w:rsidRDefault="00FC0190" w:rsidP="00CB2816">
      <w:pPr>
        <w:rPr>
          <w:rFonts w:ascii="Calibri" w:hAnsi="Calibri"/>
          <w:b/>
        </w:rPr>
      </w:pPr>
      <w:r w:rsidRPr="00052F5C">
        <w:rPr>
          <w:rFonts w:ascii="Calibri" w:hAnsi="Calibri"/>
          <w:b/>
        </w:rPr>
        <w:t xml:space="preserve">This form </w:t>
      </w:r>
      <w:r w:rsidR="00CB2816" w:rsidRPr="00052F5C">
        <w:rPr>
          <w:rFonts w:ascii="Calibri" w:hAnsi="Calibri"/>
          <w:b/>
        </w:rPr>
        <w:t xml:space="preserve">is to be completed using </w:t>
      </w:r>
      <w:r w:rsidR="004312A0">
        <w:rPr>
          <w:rFonts w:ascii="Calibri" w:hAnsi="Calibri"/>
          <w:b/>
          <w:i/>
        </w:rPr>
        <w:t>W</w:t>
      </w:r>
      <w:r w:rsidR="00CB2816" w:rsidRPr="00052F5C">
        <w:rPr>
          <w:rFonts w:ascii="Calibri" w:hAnsi="Calibri"/>
          <w:b/>
          <w:i/>
        </w:rPr>
        <w:t>ord</w:t>
      </w:r>
      <w:r w:rsidR="00CB2816" w:rsidRPr="00052F5C">
        <w:rPr>
          <w:rFonts w:ascii="Calibri" w:hAnsi="Calibri"/>
          <w:b/>
        </w:rPr>
        <w:t xml:space="preserve">, saved electronically, </w:t>
      </w:r>
    </w:p>
    <w:p w14:paraId="14F72CAA" w14:textId="66FC5442" w:rsidR="00266573" w:rsidRPr="00052F5C" w:rsidRDefault="00CB2816" w:rsidP="00CB2816">
      <w:pPr>
        <w:rPr>
          <w:rFonts w:ascii="Calibri" w:hAnsi="Calibri"/>
          <w:b/>
        </w:rPr>
      </w:pPr>
      <w:r w:rsidRPr="00052F5C">
        <w:rPr>
          <w:rFonts w:ascii="Calibri" w:hAnsi="Calibri"/>
          <w:b/>
        </w:rPr>
        <w:t xml:space="preserve">and sent as a </w:t>
      </w:r>
      <w:r w:rsidRPr="00052F5C">
        <w:rPr>
          <w:rFonts w:ascii="Calibri" w:hAnsi="Calibri"/>
          <w:b/>
          <w:u w:val="single"/>
        </w:rPr>
        <w:t>PDF</w:t>
      </w:r>
      <w:r w:rsidRPr="00052F5C">
        <w:rPr>
          <w:rFonts w:ascii="Calibri" w:hAnsi="Calibri"/>
          <w:b/>
        </w:rPr>
        <w:t xml:space="preserve"> to </w:t>
      </w:r>
      <w:r w:rsidR="004312A0">
        <w:rPr>
          <w:rFonts w:ascii="Calibri" w:hAnsi="Calibri"/>
          <w:b/>
        </w:rPr>
        <w:t>the HR Manager at</w:t>
      </w:r>
      <w:r w:rsidRPr="00052F5C">
        <w:rPr>
          <w:rFonts w:ascii="Calibri" w:hAnsi="Calibri"/>
          <w:b/>
        </w:rPr>
        <w:t xml:space="preserve"> </w:t>
      </w:r>
      <w:hyperlink r:id="rId12" w:history="1">
        <w:r w:rsidR="004312A0" w:rsidRPr="008D431E">
          <w:rPr>
            <w:rStyle w:val="Hyperlink"/>
            <w:rFonts w:ascii="Calibri" w:hAnsi="Calibri"/>
            <w:b/>
          </w:rPr>
          <w:t>hr@hvgs.nsw.edu.au</w:t>
        </w:r>
      </w:hyperlink>
    </w:p>
    <w:p w14:paraId="697921F7" w14:textId="1B77FE16" w:rsidR="00FC0190" w:rsidRPr="00052F5C" w:rsidRDefault="00FC0190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="000B06BC" w:rsidRPr="00052F5C">
        <w:rPr>
          <w:rFonts w:ascii="Calibri" w:hAnsi="Calibri"/>
          <w:sz w:val="20"/>
        </w:rPr>
        <w:tab/>
      </w:r>
      <w:r w:rsidR="00926B79" w:rsidRPr="00052F5C">
        <w:rPr>
          <w:rFonts w:ascii="Calibri" w:hAnsi="Calibri"/>
          <w:sz w:val="20"/>
        </w:rPr>
        <w:t xml:space="preserve"> </w:t>
      </w:r>
    </w:p>
    <w:p w14:paraId="700698EA" w14:textId="011F745B" w:rsidR="00E92C47" w:rsidRDefault="004312A0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8"/>
          <w:szCs w:val="48"/>
        </w:rPr>
      </w:pPr>
      <w:r>
        <w:rPr>
          <w:rFonts w:ascii="Calibri" w:hAnsi="Calibri"/>
          <w:b w:val="0"/>
          <w:color w:val="FFFFFF"/>
          <w:sz w:val="48"/>
          <w:szCs w:val="48"/>
        </w:rPr>
        <w:t xml:space="preserve">HVGS Employment </w:t>
      </w:r>
      <w:r w:rsidR="00E11EA4" w:rsidRPr="00052F5C">
        <w:rPr>
          <w:rFonts w:ascii="Calibri" w:hAnsi="Calibri"/>
          <w:b w:val="0"/>
          <w:color w:val="FFFFFF"/>
          <w:sz w:val="48"/>
          <w:szCs w:val="48"/>
        </w:rPr>
        <w:t xml:space="preserve">Application </w:t>
      </w:r>
      <w:r>
        <w:rPr>
          <w:rFonts w:ascii="Calibri" w:hAnsi="Calibri"/>
          <w:b w:val="0"/>
          <w:color w:val="FFFFFF"/>
          <w:sz w:val="48"/>
          <w:szCs w:val="48"/>
        </w:rPr>
        <w:t>Form</w:t>
      </w:r>
    </w:p>
    <w:p w14:paraId="1A4B861B" w14:textId="047C603A" w:rsidR="00FC0190" w:rsidRPr="00FD357F" w:rsidRDefault="00FC0190">
      <w:pPr>
        <w:jc w:val="center"/>
        <w:rPr>
          <w:rFonts w:ascii="Calibri" w:hAnsi="Calibri"/>
          <w:b/>
          <w:sz w:val="20"/>
        </w:rPr>
      </w:pPr>
    </w:p>
    <w:tbl>
      <w:tblPr>
        <w:tblW w:w="10443" w:type="dxa"/>
        <w:tblCellSpacing w:w="20" w:type="dxa"/>
        <w:tblInd w:w="-3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443"/>
      </w:tblGrid>
      <w:tr w:rsidR="00173751" w:rsidRPr="00052F5C" w14:paraId="1605E226" w14:textId="77777777" w:rsidTr="003B28B4">
        <w:trPr>
          <w:tblCellSpacing w:w="20" w:type="dxa"/>
        </w:trPr>
        <w:tc>
          <w:tcPr>
            <w:tcW w:w="10363" w:type="dxa"/>
            <w:shd w:val="clear" w:color="auto" w:fill="auto"/>
          </w:tcPr>
          <w:p w14:paraId="323ED0AB" w14:textId="77777777" w:rsidR="00173751" w:rsidRPr="00052F5C" w:rsidRDefault="00173751" w:rsidP="00484EF7">
            <w:pPr>
              <w:rPr>
                <w:rFonts w:ascii="Calibri" w:hAnsi="Calibri"/>
                <w:b/>
                <w:sz w:val="20"/>
              </w:rPr>
            </w:pPr>
          </w:p>
          <w:p w14:paraId="591BAE98" w14:textId="54DEAEE7" w:rsidR="00173751" w:rsidRPr="00052F5C" w:rsidRDefault="00EB3A27" w:rsidP="00484EF7">
            <w:pPr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This a</w:t>
            </w:r>
            <w:r w:rsidR="00931623" w:rsidRPr="003B28B4">
              <w:rPr>
                <w:rFonts w:ascii="Calibri" w:hAnsi="Calibri"/>
                <w:b/>
                <w:sz w:val="28"/>
                <w:szCs w:val="28"/>
              </w:rPr>
              <w:t>pplication is for the following position</w:t>
            </w:r>
            <w:r w:rsidR="003B28B4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</w:tr>
    </w:tbl>
    <w:p w14:paraId="3A8D22F0" w14:textId="53822974" w:rsidR="00173751" w:rsidRDefault="00173751" w:rsidP="003B28B4">
      <w:pPr>
        <w:rPr>
          <w:rFonts w:ascii="Calibri" w:hAnsi="Calibri"/>
          <w:b/>
          <w:sz w:val="16"/>
          <w:szCs w:val="16"/>
        </w:rPr>
      </w:pPr>
    </w:p>
    <w:p w14:paraId="437D1FEE" w14:textId="77777777" w:rsidR="00173751" w:rsidRPr="00052F5C" w:rsidRDefault="00173751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0" w:type="auto"/>
        <w:tblCellSpacing w:w="20" w:type="dxa"/>
        <w:tblInd w:w="-3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437"/>
      </w:tblGrid>
      <w:tr w:rsidR="000B06BC" w:rsidRPr="00052F5C" w14:paraId="03780020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  <w:vAlign w:val="center"/>
          </w:tcPr>
          <w:p w14:paraId="5E6481E3" w14:textId="77777777" w:rsidR="006677E6" w:rsidRPr="00052F5C" w:rsidRDefault="006677E6">
            <w:pPr>
              <w:rPr>
                <w:rFonts w:ascii="Calibri" w:hAnsi="Calibri"/>
                <w:b/>
                <w:sz w:val="20"/>
              </w:rPr>
            </w:pPr>
          </w:p>
          <w:p w14:paraId="50D7D7A0" w14:textId="77777777" w:rsidR="000B06BC" w:rsidRPr="00052F5C" w:rsidRDefault="000B06BC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Personal Details</w:t>
            </w:r>
          </w:p>
        </w:tc>
      </w:tr>
      <w:tr w:rsidR="000B06BC" w:rsidRPr="00052F5C" w14:paraId="5CB140C5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</w:tcPr>
          <w:p w14:paraId="2DA98DCA" w14:textId="77777777" w:rsidR="000B06BC" w:rsidRPr="00052F5C" w:rsidRDefault="000B06BC" w:rsidP="000E65D3">
            <w:pPr>
              <w:tabs>
                <w:tab w:val="left" w:pos="2162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Title:</w:t>
            </w:r>
            <w:r w:rsidRPr="00052F5C">
              <w:rPr>
                <w:rFonts w:ascii="Calibri" w:hAnsi="Calibri"/>
                <w:sz w:val="20"/>
              </w:rPr>
              <w:tab/>
              <w:t>Given Names:</w:t>
            </w:r>
            <w:r w:rsidRPr="00052F5C">
              <w:rPr>
                <w:rFonts w:ascii="Calibri" w:hAnsi="Calibri"/>
                <w:sz w:val="20"/>
              </w:rPr>
              <w:tab/>
              <w:t>Surname:</w:t>
            </w:r>
          </w:p>
        </w:tc>
      </w:tr>
      <w:tr w:rsidR="000B06BC" w:rsidRPr="00052F5C" w14:paraId="26A46EDA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</w:tcPr>
          <w:p w14:paraId="170E9CDC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Address:</w:t>
            </w:r>
            <w:r w:rsidRPr="00052F5C">
              <w:rPr>
                <w:rFonts w:ascii="Calibri" w:hAnsi="Calibri"/>
                <w:sz w:val="20"/>
              </w:rPr>
              <w:tab/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B06BC" w:rsidRPr="00052F5C" w14:paraId="0894F1BE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</w:tcPr>
          <w:p w14:paraId="0D3D6D40" w14:textId="1D37E09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Telephone </w:t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proofErr w:type="spellStart"/>
            <w:r w:rsidRPr="00052F5C">
              <w:rPr>
                <w:rFonts w:ascii="Calibri" w:hAnsi="Calibri"/>
                <w:sz w:val="20"/>
              </w:rPr>
              <w:t>Bus</w:t>
            </w:r>
            <w:r w:rsidR="008C3943" w:rsidRPr="00052F5C">
              <w:rPr>
                <w:rFonts w:ascii="Calibri" w:hAnsi="Calibri"/>
                <w:sz w:val="20"/>
              </w:rPr>
              <w:t>.</w:t>
            </w:r>
            <w:r w:rsidR="003A14F8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="003A14F8" w:rsidRPr="00052F5C">
              <w:rPr>
                <w:rFonts w:ascii="Calibri" w:hAnsi="Calibri"/>
                <w:sz w:val="20"/>
              </w:rPr>
              <w:t xml:space="preserve">: 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r w:rsidRPr="00052F5C">
              <w:rPr>
                <w:rFonts w:ascii="Calibri" w:hAnsi="Calibri"/>
                <w:sz w:val="20"/>
              </w:rPr>
              <w:t>Mobile</w:t>
            </w:r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</w:p>
        </w:tc>
      </w:tr>
      <w:tr w:rsidR="000B06BC" w:rsidRPr="00052F5C" w14:paraId="16110578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</w:tcPr>
          <w:p w14:paraId="550AB00F" w14:textId="77777777" w:rsidR="000B06BC" w:rsidRPr="00052F5C" w:rsidRDefault="00E11EA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Email:</w:t>
            </w:r>
          </w:p>
        </w:tc>
      </w:tr>
      <w:tr w:rsidR="000B06BC" w:rsidRPr="00052F5C" w14:paraId="253F618E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</w:tcPr>
          <w:p w14:paraId="260B9427" w14:textId="77777777" w:rsidR="008E4F99" w:rsidRPr="00052F5C" w:rsidRDefault="00E11EA4" w:rsidP="008E4F99">
            <w:pPr>
              <w:tabs>
                <w:tab w:val="left" w:pos="3620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 of Birth:</w:t>
            </w:r>
            <w:r w:rsidRPr="00052F5C">
              <w:rPr>
                <w:rFonts w:ascii="Calibri" w:hAnsi="Calibri"/>
                <w:sz w:val="20"/>
              </w:rPr>
              <w:tab/>
              <w:t>Country of Birth:</w:t>
            </w:r>
          </w:p>
        </w:tc>
      </w:tr>
      <w:tr w:rsidR="00E50812" w:rsidRPr="00052F5C" w14:paraId="6B2EC24A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  <w:vAlign w:val="center"/>
          </w:tcPr>
          <w:p w14:paraId="0B8E3FB5" w14:textId="5145E900" w:rsidR="00E50812" w:rsidRPr="00052F5C" w:rsidRDefault="005926AD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ESA</w:t>
            </w:r>
            <w:r w:rsidR="00E50812" w:rsidRPr="00052F5C">
              <w:rPr>
                <w:rFonts w:ascii="Calibri" w:hAnsi="Calibri" w:cs="Calibri"/>
                <w:sz w:val="20"/>
              </w:rPr>
              <w:t xml:space="preserve"> (NSW Institute of </w:t>
            </w:r>
            <w:r w:rsidR="008C1964" w:rsidRPr="00052F5C">
              <w:rPr>
                <w:rFonts w:ascii="Calibri" w:hAnsi="Calibri" w:cs="Calibri"/>
                <w:sz w:val="20"/>
              </w:rPr>
              <w:t>Teachers)</w:t>
            </w:r>
            <w:r w:rsidR="00E50812" w:rsidRPr="00052F5C">
              <w:rPr>
                <w:rFonts w:ascii="Calibri" w:hAnsi="Calibri" w:cs="Calibri"/>
                <w:sz w:val="20"/>
              </w:rPr>
              <w:t xml:space="preserve"> Registered: YES / NO </w:t>
            </w:r>
            <w:r w:rsidR="00E50812" w:rsidRPr="00052F5C">
              <w:rPr>
                <w:rFonts w:ascii="Calibri" w:hAnsi="Calibri" w:cs="Calibri"/>
                <w:sz w:val="18"/>
              </w:rPr>
              <w:t>(Please circle)</w:t>
            </w:r>
          </w:p>
        </w:tc>
      </w:tr>
      <w:tr w:rsidR="00E50812" w:rsidRPr="00052F5C" w14:paraId="7158C8AB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  <w:vAlign w:val="center"/>
          </w:tcPr>
          <w:p w14:paraId="7BE09248" w14:textId="058339E4" w:rsidR="00E50812" w:rsidRPr="00052F5C" w:rsidRDefault="00E50812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 w:rsidRPr="00052F5C">
              <w:rPr>
                <w:rFonts w:ascii="Calibri" w:hAnsi="Calibri" w:cs="Calibri"/>
                <w:sz w:val="20"/>
              </w:rPr>
              <w:t xml:space="preserve">If Yes, Institute No:                                                              </w:t>
            </w:r>
            <w:r w:rsidR="004312A0">
              <w:rPr>
                <w:rFonts w:ascii="Calibri" w:hAnsi="Calibri" w:cs="Calibri"/>
                <w:sz w:val="20"/>
              </w:rPr>
              <w:t xml:space="preserve">          </w:t>
            </w:r>
            <w:r w:rsidRPr="00052F5C">
              <w:rPr>
                <w:rFonts w:ascii="Calibri" w:hAnsi="Calibri" w:cs="Calibri"/>
                <w:sz w:val="20"/>
              </w:rPr>
              <w:t xml:space="preserve"> Accreditation Level:</w:t>
            </w:r>
          </w:p>
        </w:tc>
      </w:tr>
      <w:tr w:rsidR="001926FC" w:rsidRPr="00052F5C" w14:paraId="73198E1C" w14:textId="77777777" w:rsidTr="004312A0">
        <w:trPr>
          <w:tblCellSpacing w:w="20" w:type="dxa"/>
        </w:trPr>
        <w:tc>
          <w:tcPr>
            <w:tcW w:w="10357" w:type="dxa"/>
            <w:shd w:val="clear" w:color="auto" w:fill="auto"/>
            <w:vAlign w:val="center"/>
          </w:tcPr>
          <w:p w14:paraId="76173357" w14:textId="456C2398" w:rsidR="001926FC" w:rsidRPr="00052F5C" w:rsidRDefault="001926FC" w:rsidP="007A1F39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 w:rsidRPr="001926FC">
              <w:rPr>
                <w:rFonts w:ascii="Calibri" w:hAnsi="Calibri" w:cs="Calibri"/>
                <w:sz w:val="20"/>
              </w:rPr>
              <w:t xml:space="preserve">Working </w:t>
            </w:r>
            <w:r w:rsidR="007A1F39" w:rsidRPr="001926FC">
              <w:rPr>
                <w:rFonts w:ascii="Calibri" w:hAnsi="Calibri" w:cs="Calibri"/>
                <w:sz w:val="20"/>
              </w:rPr>
              <w:t>with</w:t>
            </w:r>
            <w:r w:rsidRPr="001926FC">
              <w:rPr>
                <w:rFonts w:ascii="Calibri" w:hAnsi="Calibri" w:cs="Calibri"/>
                <w:sz w:val="20"/>
              </w:rPr>
              <w:t xml:space="preserve"> Children Check Number:</w:t>
            </w:r>
            <w:r w:rsidR="007A1F39">
              <w:rPr>
                <w:rFonts w:ascii="Calibri" w:hAnsi="Calibri" w:cs="Calibri"/>
                <w:sz w:val="20"/>
              </w:rPr>
              <w:t xml:space="preserve">                                      Applying for: Permanent </w:t>
            </w:r>
            <w:r w:rsidR="007A1F39">
              <w:rPr>
                <w:rFonts w:ascii="Calibri" w:hAnsi="Calibri" w:cs="Calibri"/>
                <w:sz w:val="20"/>
              </w:rPr>
              <w:sym w:font="Wingdings" w:char="F0A8"/>
            </w:r>
            <w:r w:rsidR="007A1F39">
              <w:rPr>
                <w:rFonts w:ascii="Calibri" w:hAnsi="Calibri" w:cs="Calibri"/>
                <w:sz w:val="20"/>
              </w:rPr>
              <w:tab/>
              <w:t xml:space="preserve">                One-Year Contract </w:t>
            </w:r>
            <w:r w:rsidR="007A1F39">
              <w:rPr>
                <w:rFonts w:ascii="Calibri" w:hAnsi="Calibri" w:cs="Calibri"/>
                <w:sz w:val="20"/>
              </w:rPr>
              <w:sym w:font="Wingdings" w:char="F0A8"/>
            </w:r>
            <w:r w:rsidR="007A1F39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</w:tbl>
    <w:p w14:paraId="456EEB6F" w14:textId="77777777" w:rsidR="004312A0" w:rsidRPr="004312A0" w:rsidRDefault="004312A0">
      <w:pPr>
        <w:rPr>
          <w:rFonts w:ascii="Calibri" w:hAnsi="Calibri"/>
          <w:b/>
          <w:sz w:val="28"/>
          <w:szCs w:val="28"/>
        </w:rPr>
      </w:pPr>
    </w:p>
    <w:tbl>
      <w:tblPr>
        <w:tblW w:w="0" w:type="auto"/>
        <w:tblCellSpacing w:w="20" w:type="dxa"/>
        <w:tblInd w:w="-3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072"/>
        <w:gridCol w:w="2882"/>
        <w:gridCol w:w="1934"/>
        <w:gridCol w:w="2549"/>
      </w:tblGrid>
      <w:tr w:rsidR="006677E6" w:rsidRPr="00052F5C" w14:paraId="4DCB4181" w14:textId="77777777" w:rsidTr="009536FB">
        <w:trPr>
          <w:tblCellSpacing w:w="20" w:type="dxa"/>
        </w:trPr>
        <w:tc>
          <w:tcPr>
            <w:tcW w:w="10357" w:type="dxa"/>
            <w:gridSpan w:val="4"/>
            <w:shd w:val="clear" w:color="auto" w:fill="auto"/>
          </w:tcPr>
          <w:p w14:paraId="285D0E49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</w:p>
          <w:p w14:paraId="14F9CA1C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Academic Qualifications</w:t>
            </w:r>
            <w:r w:rsidRPr="00052F5C">
              <w:rPr>
                <w:rFonts w:ascii="Calibri" w:hAnsi="Calibri"/>
                <w:b/>
                <w:sz w:val="20"/>
              </w:rPr>
              <w:br/>
            </w:r>
            <w:r w:rsidR="00AC35CD" w:rsidRPr="00052F5C">
              <w:rPr>
                <w:rFonts w:ascii="Calibri" w:hAnsi="Calibri"/>
                <w:sz w:val="20"/>
              </w:rPr>
              <w:t>Note: Successful applicants will be required to provide certified copies of their qualifications</w:t>
            </w:r>
            <w:r w:rsidR="00CB2816" w:rsidRPr="00052F5C">
              <w:rPr>
                <w:rFonts w:ascii="Calibri" w:hAnsi="Calibri"/>
                <w:sz w:val="20"/>
              </w:rPr>
              <w:t xml:space="preserve">. </w:t>
            </w:r>
          </w:p>
        </w:tc>
      </w:tr>
      <w:tr w:rsidR="00AC35CD" w:rsidRPr="00052F5C" w14:paraId="533DC36E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32591A63" w14:textId="43145345" w:rsidR="00AC35CD" w:rsidRPr="009536FB" w:rsidRDefault="00AC35CD" w:rsidP="009C105A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Degree/Diploma</w:t>
            </w:r>
          </w:p>
          <w:p w14:paraId="099CC796" w14:textId="19A54935" w:rsidR="009536FB" w:rsidRPr="009536FB" w:rsidRDefault="009536FB" w:rsidP="009536FB">
            <w:pPr>
              <w:rPr>
                <w:rFonts w:ascii="Calibri" w:hAnsi="Calibri"/>
                <w:sz w:val="20"/>
              </w:rPr>
            </w:pPr>
            <w:r w:rsidRPr="009536FB">
              <w:rPr>
                <w:rFonts w:ascii="Calibri" w:hAnsi="Calibri"/>
                <w:i/>
                <w:color w:val="808080" w:themeColor="background1" w:themeShade="80"/>
                <w:sz w:val="20"/>
              </w:rPr>
              <w:t>e</w:t>
            </w:r>
            <w:r>
              <w:rPr>
                <w:rFonts w:ascii="Calibri" w:hAnsi="Calibri"/>
                <w:i/>
                <w:color w:val="808080" w:themeColor="background1" w:themeShade="80"/>
                <w:sz w:val="20"/>
              </w:rPr>
              <w:t>.</w:t>
            </w:r>
            <w:r w:rsidRPr="009536FB">
              <w:rPr>
                <w:rFonts w:ascii="Calibri" w:hAnsi="Calibri"/>
                <w:i/>
                <w:color w:val="808080" w:themeColor="background1" w:themeShade="80"/>
                <w:sz w:val="20"/>
              </w:rPr>
              <w:t>g. Bachelor of Education</w:t>
            </w:r>
          </w:p>
        </w:tc>
        <w:tc>
          <w:tcPr>
            <w:tcW w:w="2842" w:type="dxa"/>
            <w:shd w:val="clear" w:color="auto" w:fill="auto"/>
          </w:tcPr>
          <w:p w14:paraId="6B355D26" w14:textId="77777777" w:rsidR="00AC35CD" w:rsidRPr="009536FB" w:rsidRDefault="00AC35CD" w:rsidP="009C105A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Institution</w:t>
            </w:r>
          </w:p>
          <w:p w14:paraId="5EA1712D" w14:textId="3DE980B4" w:rsidR="009536FB" w:rsidRPr="009536FB" w:rsidRDefault="009536FB" w:rsidP="009C105A">
            <w:pPr>
              <w:rPr>
                <w:rFonts w:ascii="Calibri" w:hAnsi="Calibri"/>
                <w:i/>
                <w:iCs/>
                <w:sz w:val="20"/>
              </w:rPr>
            </w:pPr>
            <w:r w:rsidRPr="009536FB">
              <w:rPr>
                <w:rFonts w:ascii="Calibri" w:hAnsi="Calibri"/>
                <w:i/>
                <w:iCs/>
                <w:color w:val="808080" w:themeColor="background1" w:themeShade="80"/>
                <w:sz w:val="20"/>
              </w:rPr>
              <w:t>e.g. University of Sydney</w:t>
            </w: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60D49A31" w14:textId="77777777" w:rsidR="00AC35CD" w:rsidRPr="009536FB" w:rsidRDefault="00AC35CD" w:rsidP="009C105A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Year of Completion</w:t>
            </w:r>
            <w:r w:rsidR="00CB2816" w:rsidRPr="009536FB">
              <w:rPr>
                <w:rFonts w:ascii="Calibri" w:hAnsi="Calibri"/>
                <w:b/>
                <w:bCs/>
                <w:sz w:val="20"/>
              </w:rPr>
              <w:t xml:space="preserve"> </w:t>
            </w:r>
          </w:p>
          <w:p w14:paraId="727FA136" w14:textId="618D4CFD" w:rsidR="009536FB" w:rsidRPr="009536FB" w:rsidRDefault="009536FB" w:rsidP="009C105A">
            <w:pPr>
              <w:rPr>
                <w:rFonts w:ascii="Calibri" w:hAnsi="Calibri"/>
                <w:i/>
                <w:iCs/>
                <w:sz w:val="20"/>
              </w:rPr>
            </w:pPr>
            <w:r w:rsidRPr="009536FB">
              <w:rPr>
                <w:rFonts w:ascii="Calibri" w:hAnsi="Calibri"/>
                <w:i/>
                <w:iCs/>
                <w:color w:val="808080" w:themeColor="background1" w:themeShade="80"/>
                <w:sz w:val="20"/>
              </w:rPr>
              <w:t>e.g. 2010</w:t>
            </w: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1DC42521" w14:textId="77777777" w:rsidR="00AC35CD" w:rsidRPr="009536FB" w:rsidRDefault="00A306F1" w:rsidP="009C105A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 xml:space="preserve">Major </w:t>
            </w:r>
          </w:p>
          <w:p w14:paraId="25589AF7" w14:textId="47E3B279" w:rsidR="009536FB" w:rsidRPr="009536FB" w:rsidRDefault="009536FB" w:rsidP="009C105A">
            <w:pPr>
              <w:rPr>
                <w:rFonts w:ascii="Calibri" w:hAnsi="Calibri"/>
                <w:i/>
                <w:iCs/>
                <w:sz w:val="20"/>
              </w:rPr>
            </w:pPr>
            <w:r w:rsidRPr="009536FB">
              <w:rPr>
                <w:rFonts w:ascii="Calibri" w:hAnsi="Calibri"/>
                <w:i/>
                <w:iCs/>
                <w:color w:val="808080" w:themeColor="background1" w:themeShade="80"/>
                <w:sz w:val="20"/>
              </w:rPr>
              <w:t>e.g. Primary Education</w:t>
            </w:r>
          </w:p>
        </w:tc>
      </w:tr>
      <w:tr w:rsidR="00AC35CD" w:rsidRPr="00052F5C" w14:paraId="288A0054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037F3AAA" w14:textId="74F63198" w:rsidR="00AC35CD" w:rsidRPr="00052F5C" w:rsidRDefault="00AC35CD" w:rsidP="009C105A">
            <w:pPr>
              <w:rPr>
                <w:rFonts w:ascii="Calibri" w:hAnsi="Calibri"/>
                <w:i/>
                <w:sz w:val="20"/>
              </w:rPr>
            </w:pPr>
          </w:p>
        </w:tc>
        <w:tc>
          <w:tcPr>
            <w:tcW w:w="2842" w:type="dxa"/>
            <w:shd w:val="clear" w:color="auto" w:fill="auto"/>
          </w:tcPr>
          <w:p w14:paraId="42FA4E38" w14:textId="2AD81CDF" w:rsidR="00AC35CD" w:rsidRPr="00052F5C" w:rsidRDefault="00AC35CD" w:rsidP="009C105A">
            <w:pPr>
              <w:rPr>
                <w:rFonts w:ascii="Calibri" w:hAnsi="Calibri"/>
                <w:i/>
                <w:sz w:val="20"/>
              </w:rPr>
            </w:pP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1797989B" w14:textId="0542B3F6" w:rsidR="00AC35CD" w:rsidRPr="00052F5C" w:rsidRDefault="00AC35CD" w:rsidP="009C105A">
            <w:pPr>
              <w:rPr>
                <w:rFonts w:ascii="Calibri" w:hAnsi="Calibri"/>
                <w:i/>
                <w:sz w:val="20"/>
              </w:rPr>
            </w:pP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2DC6391E" w14:textId="42A7D9FA" w:rsidR="00AC35CD" w:rsidRPr="00052F5C" w:rsidRDefault="00AC35CD" w:rsidP="009C105A">
            <w:pPr>
              <w:rPr>
                <w:rFonts w:ascii="Calibri" w:hAnsi="Calibri"/>
                <w:i/>
                <w:sz w:val="20"/>
              </w:rPr>
            </w:pPr>
          </w:p>
        </w:tc>
      </w:tr>
      <w:tr w:rsidR="00AC35CD" w:rsidRPr="00052F5C" w14:paraId="7B399097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513B547B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42" w:type="dxa"/>
            <w:shd w:val="clear" w:color="auto" w:fill="auto"/>
          </w:tcPr>
          <w:p w14:paraId="6C24D4D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5C0613FF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7039FA05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6104E85B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6A6CFDF1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42" w:type="dxa"/>
            <w:shd w:val="clear" w:color="auto" w:fill="auto"/>
          </w:tcPr>
          <w:p w14:paraId="725707F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0FD8E9B8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0F8AF5D0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7889B8E0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1452C2F4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42" w:type="dxa"/>
            <w:shd w:val="clear" w:color="auto" w:fill="auto"/>
          </w:tcPr>
          <w:p w14:paraId="460DC097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18A2324E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21709ED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C35CD" w:rsidRPr="00052F5C" w14:paraId="7386045C" w14:textId="77777777" w:rsidTr="009536FB">
        <w:trPr>
          <w:tblCellSpacing w:w="20" w:type="dxa"/>
        </w:trPr>
        <w:tc>
          <w:tcPr>
            <w:tcW w:w="3012" w:type="dxa"/>
            <w:shd w:val="clear" w:color="auto" w:fill="auto"/>
          </w:tcPr>
          <w:p w14:paraId="56865A5E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42" w:type="dxa"/>
            <w:shd w:val="clear" w:color="auto" w:fill="auto"/>
          </w:tcPr>
          <w:p w14:paraId="7B459EB0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4" w:type="dxa"/>
            <w:tcBorders>
              <w:right w:val="outset" w:sz="6" w:space="0" w:color="auto"/>
            </w:tcBorders>
            <w:shd w:val="clear" w:color="auto" w:fill="auto"/>
          </w:tcPr>
          <w:p w14:paraId="38E5BE4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89" w:type="dxa"/>
            <w:tcBorders>
              <w:left w:val="outset" w:sz="6" w:space="0" w:color="auto"/>
            </w:tcBorders>
            <w:shd w:val="clear" w:color="auto" w:fill="auto"/>
          </w:tcPr>
          <w:p w14:paraId="60C1527A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3D7191BE" w14:textId="04616AC3" w:rsidR="004312A0" w:rsidRDefault="004312A0" w:rsidP="00FD7417">
      <w:pPr>
        <w:spacing w:before="60" w:after="60"/>
        <w:rPr>
          <w:rFonts w:ascii="Calibri" w:hAnsi="Calibri"/>
          <w:sz w:val="20"/>
        </w:rPr>
      </w:pPr>
    </w:p>
    <w:tbl>
      <w:tblPr>
        <w:tblW w:w="10509" w:type="dxa"/>
        <w:tblCellSpacing w:w="20" w:type="dxa"/>
        <w:tblInd w:w="-3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824"/>
        <w:gridCol w:w="1437"/>
        <w:gridCol w:w="1585"/>
        <w:gridCol w:w="5598"/>
        <w:gridCol w:w="65"/>
      </w:tblGrid>
      <w:tr w:rsidR="00FD357F" w:rsidRPr="00052F5C" w14:paraId="416EB049" w14:textId="77777777" w:rsidTr="00FD357F">
        <w:trPr>
          <w:trHeight w:val="1080"/>
          <w:tblCellSpacing w:w="20" w:type="dxa"/>
        </w:trPr>
        <w:tc>
          <w:tcPr>
            <w:tcW w:w="10429" w:type="dxa"/>
            <w:gridSpan w:val="5"/>
            <w:shd w:val="clear" w:color="auto" w:fill="auto"/>
          </w:tcPr>
          <w:p w14:paraId="4135B27D" w14:textId="77777777" w:rsidR="00FD357F" w:rsidRPr="00052F5C" w:rsidRDefault="00FD357F" w:rsidP="00484EF7">
            <w:pPr>
              <w:rPr>
                <w:rFonts w:ascii="Calibri" w:hAnsi="Calibri"/>
                <w:b/>
                <w:sz w:val="20"/>
              </w:rPr>
            </w:pPr>
          </w:p>
          <w:p w14:paraId="440D45FE" w14:textId="77777777" w:rsidR="00FD357F" w:rsidRPr="00052F5C" w:rsidRDefault="00FD357F" w:rsidP="00484EF7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Teaching Experience</w:t>
            </w:r>
          </w:p>
          <w:p w14:paraId="4C43004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Previous experience – full</w:t>
            </w:r>
            <w:r>
              <w:rPr>
                <w:rFonts w:ascii="Calibri" w:hAnsi="Calibri"/>
                <w:sz w:val="20"/>
              </w:rPr>
              <w:t>-</w:t>
            </w:r>
            <w:r w:rsidRPr="00052F5C">
              <w:rPr>
                <w:rFonts w:ascii="Calibri" w:hAnsi="Calibri"/>
                <w:sz w:val="20"/>
              </w:rPr>
              <w:t>time teaching experience (most recent first).  Include significant teaching experience and include ful</w:t>
            </w:r>
            <w:r>
              <w:rPr>
                <w:rFonts w:ascii="Calibri" w:hAnsi="Calibri"/>
                <w:sz w:val="20"/>
              </w:rPr>
              <w:t>l-</w:t>
            </w:r>
            <w:r w:rsidRPr="00052F5C">
              <w:rPr>
                <w:rFonts w:ascii="Calibri" w:hAnsi="Calibri"/>
                <w:sz w:val="20"/>
              </w:rPr>
              <w:t xml:space="preserve">time experience.  If experience refers to casual or </w:t>
            </w:r>
            <w:proofErr w:type="gramStart"/>
            <w:r w:rsidRPr="00052F5C">
              <w:rPr>
                <w:rFonts w:ascii="Calibri" w:hAnsi="Calibri"/>
                <w:sz w:val="20"/>
              </w:rPr>
              <w:t>practicum</w:t>
            </w:r>
            <w:proofErr w:type="gramEnd"/>
            <w:r w:rsidRPr="00052F5C">
              <w:rPr>
                <w:rFonts w:ascii="Calibri" w:hAnsi="Calibri"/>
                <w:sz w:val="20"/>
              </w:rPr>
              <w:t xml:space="preserve"> please indicate this so as not to mislead.</w:t>
            </w:r>
          </w:p>
        </w:tc>
      </w:tr>
      <w:tr w:rsidR="00FD357F" w:rsidRPr="00052F5C" w14:paraId="492A19B6" w14:textId="77777777" w:rsidTr="00FD357F">
        <w:trPr>
          <w:trHeight w:val="503"/>
          <w:tblCellSpacing w:w="20" w:type="dxa"/>
        </w:trPr>
        <w:tc>
          <w:tcPr>
            <w:tcW w:w="1764" w:type="dxa"/>
            <w:shd w:val="clear" w:color="auto" w:fill="auto"/>
          </w:tcPr>
          <w:p w14:paraId="4E6DAA19" w14:textId="77777777" w:rsidR="00FD357F" w:rsidRPr="009536FB" w:rsidRDefault="00FD357F" w:rsidP="00484EF7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Year(s)</w:t>
            </w:r>
          </w:p>
          <w:p w14:paraId="6023692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  <w:r w:rsidRPr="009536FB">
              <w:rPr>
                <w:rFonts w:ascii="Calibri" w:hAnsi="Calibri"/>
                <w:i/>
                <w:color w:val="808080" w:themeColor="background1" w:themeShade="80"/>
                <w:sz w:val="20"/>
              </w:rPr>
              <w:t>e.g. 2011-2014</w:t>
            </w:r>
          </w:p>
        </w:tc>
        <w:tc>
          <w:tcPr>
            <w:tcW w:w="2982" w:type="dxa"/>
            <w:gridSpan w:val="2"/>
            <w:shd w:val="clear" w:color="auto" w:fill="auto"/>
          </w:tcPr>
          <w:p w14:paraId="498608D6" w14:textId="77777777" w:rsidR="00FD357F" w:rsidRPr="009536FB" w:rsidRDefault="00FD357F" w:rsidP="00484EF7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School/Employer</w:t>
            </w:r>
          </w:p>
          <w:p w14:paraId="360DC366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  <w:r w:rsidRPr="009536FB">
              <w:rPr>
                <w:rFonts w:ascii="Calibri" w:hAnsi="Calibri"/>
                <w:i/>
                <w:color w:val="808080" w:themeColor="background1" w:themeShade="80"/>
                <w:sz w:val="20"/>
              </w:rPr>
              <w:t>The Great School</w:t>
            </w:r>
          </w:p>
        </w:tc>
        <w:tc>
          <w:tcPr>
            <w:tcW w:w="5603" w:type="dxa"/>
            <w:gridSpan w:val="2"/>
            <w:shd w:val="clear" w:color="auto" w:fill="auto"/>
          </w:tcPr>
          <w:p w14:paraId="490DE8BC" w14:textId="77777777" w:rsidR="00FD357F" w:rsidRPr="009536FB" w:rsidRDefault="00FD357F" w:rsidP="00484EF7">
            <w:pPr>
              <w:rPr>
                <w:rFonts w:ascii="Calibri" w:hAnsi="Calibri"/>
                <w:b/>
                <w:bCs/>
                <w:sz w:val="20"/>
              </w:rPr>
            </w:pPr>
            <w:r w:rsidRPr="009536FB">
              <w:rPr>
                <w:rFonts w:ascii="Calibri" w:hAnsi="Calibri"/>
                <w:b/>
                <w:bCs/>
                <w:sz w:val="20"/>
              </w:rPr>
              <w:t>Classes Taught</w:t>
            </w:r>
          </w:p>
          <w:p w14:paraId="35A6557B" w14:textId="77777777" w:rsidR="00FD357F" w:rsidRPr="009536FB" w:rsidRDefault="00FD357F" w:rsidP="00484EF7">
            <w:pPr>
              <w:rPr>
                <w:rFonts w:ascii="Calibri" w:hAnsi="Calibri"/>
                <w:i/>
                <w:iCs/>
                <w:sz w:val="20"/>
              </w:rPr>
            </w:pPr>
            <w:r w:rsidRPr="009536FB">
              <w:rPr>
                <w:rFonts w:ascii="Calibri" w:hAnsi="Calibri"/>
                <w:i/>
                <w:iCs/>
                <w:color w:val="808080" w:themeColor="background1" w:themeShade="80"/>
                <w:sz w:val="20"/>
              </w:rPr>
              <w:t>e.g. Year 3 classroom teacher</w:t>
            </w:r>
          </w:p>
        </w:tc>
      </w:tr>
      <w:tr w:rsidR="00FD357F" w:rsidRPr="00052F5C" w14:paraId="5FA95BFA" w14:textId="77777777" w:rsidTr="00FD357F">
        <w:trPr>
          <w:trHeight w:val="255"/>
          <w:tblCellSpacing w:w="20" w:type="dxa"/>
        </w:trPr>
        <w:tc>
          <w:tcPr>
            <w:tcW w:w="1764" w:type="dxa"/>
            <w:shd w:val="clear" w:color="auto" w:fill="auto"/>
          </w:tcPr>
          <w:p w14:paraId="6F2946A3" w14:textId="77777777" w:rsidR="00FD357F" w:rsidRPr="00052F5C" w:rsidRDefault="00FD357F" w:rsidP="00484EF7">
            <w:pPr>
              <w:rPr>
                <w:rFonts w:ascii="Calibri" w:hAnsi="Calibri"/>
                <w:i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1D87CE28" w14:textId="77777777" w:rsidR="00FD357F" w:rsidRPr="00052F5C" w:rsidRDefault="00FD357F" w:rsidP="00484EF7">
            <w:pPr>
              <w:rPr>
                <w:rFonts w:ascii="Calibri" w:hAnsi="Calibri"/>
                <w:i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7DFCA094" w14:textId="77777777" w:rsidR="00FD357F" w:rsidRPr="00052F5C" w:rsidRDefault="00FD357F" w:rsidP="00484EF7">
            <w:pPr>
              <w:rPr>
                <w:rFonts w:ascii="Calibri" w:hAnsi="Calibri"/>
                <w:i/>
                <w:sz w:val="20"/>
              </w:rPr>
            </w:pPr>
          </w:p>
        </w:tc>
      </w:tr>
      <w:tr w:rsidR="00FD357F" w:rsidRPr="00052F5C" w14:paraId="31077052" w14:textId="77777777" w:rsidTr="00FD357F">
        <w:trPr>
          <w:trHeight w:val="255"/>
          <w:tblCellSpacing w:w="20" w:type="dxa"/>
        </w:trPr>
        <w:tc>
          <w:tcPr>
            <w:tcW w:w="1764" w:type="dxa"/>
            <w:shd w:val="clear" w:color="auto" w:fill="auto"/>
          </w:tcPr>
          <w:p w14:paraId="7F3A7CBA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01CFF5E4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2218EB4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tr w:rsidR="00FD357F" w:rsidRPr="00052F5C" w14:paraId="7BD1F77E" w14:textId="77777777" w:rsidTr="00FD357F">
        <w:trPr>
          <w:trHeight w:val="255"/>
          <w:tblCellSpacing w:w="20" w:type="dxa"/>
        </w:trPr>
        <w:tc>
          <w:tcPr>
            <w:tcW w:w="1764" w:type="dxa"/>
            <w:shd w:val="clear" w:color="auto" w:fill="auto"/>
          </w:tcPr>
          <w:p w14:paraId="056CBCA1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378D20D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3C3296DA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tr w:rsidR="00FD357F" w:rsidRPr="00052F5C" w14:paraId="76DFD938" w14:textId="77777777" w:rsidTr="00FD357F">
        <w:trPr>
          <w:trHeight w:val="255"/>
          <w:tblCellSpacing w:w="20" w:type="dxa"/>
        </w:trPr>
        <w:tc>
          <w:tcPr>
            <w:tcW w:w="1764" w:type="dxa"/>
            <w:shd w:val="clear" w:color="auto" w:fill="auto"/>
          </w:tcPr>
          <w:p w14:paraId="411095DC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3451E0C7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4429138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tr w:rsidR="00FD357F" w:rsidRPr="00052F5C" w14:paraId="7CED0837" w14:textId="77777777" w:rsidTr="00FD357F">
        <w:trPr>
          <w:trHeight w:val="255"/>
          <w:tblCellSpacing w:w="20" w:type="dxa"/>
        </w:trPr>
        <w:tc>
          <w:tcPr>
            <w:tcW w:w="1764" w:type="dxa"/>
            <w:shd w:val="clear" w:color="auto" w:fill="auto"/>
          </w:tcPr>
          <w:p w14:paraId="049D20C0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1AFE0C57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1F2C2DF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tr w:rsidR="00FD357F" w:rsidRPr="00052F5C" w14:paraId="64538457" w14:textId="77777777" w:rsidTr="00FD357F">
        <w:trPr>
          <w:trHeight w:val="295"/>
          <w:tblCellSpacing w:w="20" w:type="dxa"/>
        </w:trPr>
        <w:tc>
          <w:tcPr>
            <w:tcW w:w="1764" w:type="dxa"/>
            <w:shd w:val="clear" w:color="auto" w:fill="auto"/>
          </w:tcPr>
          <w:p w14:paraId="2C6126DC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261C8996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03" w:type="dxa"/>
            <w:gridSpan w:val="2"/>
            <w:shd w:val="clear" w:color="auto" w:fill="auto"/>
          </w:tcPr>
          <w:p w14:paraId="2FD6F3C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1B8C3A7C" w14:textId="77777777" w:rsidTr="00FD357F">
        <w:trPr>
          <w:gridAfter w:val="1"/>
          <w:wAfter w:w="5" w:type="dxa"/>
          <w:tblCellSpacing w:w="20" w:type="dxa"/>
        </w:trPr>
        <w:tc>
          <w:tcPr>
            <w:tcW w:w="10384" w:type="dxa"/>
            <w:gridSpan w:val="4"/>
            <w:shd w:val="clear" w:color="auto" w:fill="auto"/>
          </w:tcPr>
          <w:p w14:paraId="1EEEBA2B" w14:textId="77777777" w:rsidR="0037594E" w:rsidRPr="00052F5C" w:rsidRDefault="0037594E" w:rsidP="00105A19">
            <w:pPr>
              <w:rPr>
                <w:rFonts w:ascii="Calibri" w:hAnsi="Calibri"/>
                <w:b/>
                <w:sz w:val="20"/>
              </w:rPr>
            </w:pPr>
          </w:p>
          <w:p w14:paraId="4768D3A5" w14:textId="77777777" w:rsidR="0037594E" w:rsidRPr="00052F5C" w:rsidRDefault="0037594E" w:rsidP="00105A19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Additional Relevant Information </w:t>
            </w:r>
          </w:p>
        </w:tc>
      </w:tr>
      <w:tr w:rsidR="0037594E" w:rsidRPr="00052F5C" w14:paraId="1B0828AF" w14:textId="77777777" w:rsidTr="00FD357F">
        <w:trPr>
          <w:gridAfter w:val="1"/>
          <w:wAfter w:w="5" w:type="dxa"/>
          <w:trHeight w:val="2875"/>
          <w:tblCellSpacing w:w="20" w:type="dxa"/>
        </w:trPr>
        <w:tc>
          <w:tcPr>
            <w:tcW w:w="3201" w:type="dxa"/>
            <w:gridSpan w:val="2"/>
            <w:shd w:val="clear" w:color="auto" w:fill="auto"/>
          </w:tcPr>
          <w:p w14:paraId="05D26287" w14:textId="5644D5BD" w:rsidR="009536FB" w:rsidRDefault="0008305E" w:rsidP="009536F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Continuing professional development programs - s</w:t>
            </w:r>
            <w:r w:rsidR="0037594E" w:rsidRPr="00052F5C">
              <w:rPr>
                <w:rFonts w:ascii="Calibri" w:hAnsi="Calibri"/>
                <w:sz w:val="20"/>
              </w:rPr>
              <w:t xml:space="preserve">pecial </w:t>
            </w:r>
            <w:r w:rsidR="009536FB">
              <w:rPr>
                <w:rFonts w:ascii="Calibri" w:hAnsi="Calibri"/>
                <w:sz w:val="20"/>
              </w:rPr>
              <w:t>q</w:t>
            </w:r>
            <w:r w:rsidR="0037594E" w:rsidRPr="00052F5C">
              <w:rPr>
                <w:rFonts w:ascii="Calibri" w:hAnsi="Calibri"/>
                <w:sz w:val="20"/>
              </w:rPr>
              <w:t>ualifications, significant courses and professional development activity.</w:t>
            </w:r>
          </w:p>
          <w:p w14:paraId="4D374F3C" w14:textId="77777777" w:rsidR="0037594E" w:rsidRDefault="0037594E" w:rsidP="009536FB">
            <w:pPr>
              <w:rPr>
                <w:rFonts w:ascii="Calibri" w:hAnsi="Calibri"/>
                <w:b/>
                <w:bCs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Include </w:t>
            </w:r>
            <w:r w:rsidR="00444B2E" w:rsidRPr="00284E43">
              <w:rPr>
                <w:rFonts w:ascii="Calibri" w:hAnsi="Calibri"/>
                <w:b/>
                <w:bCs/>
                <w:sz w:val="20"/>
              </w:rPr>
              <w:t>learning since 2018 only</w:t>
            </w:r>
            <w:r w:rsidR="004312A0">
              <w:rPr>
                <w:rFonts w:ascii="Calibri" w:hAnsi="Calibri"/>
                <w:b/>
                <w:bCs/>
                <w:sz w:val="20"/>
              </w:rPr>
              <w:t>.</w:t>
            </w:r>
          </w:p>
          <w:p w14:paraId="0872B459" w14:textId="5753FAC3" w:rsidR="004312A0" w:rsidRPr="004312A0" w:rsidRDefault="004312A0" w:rsidP="004312A0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43" w:type="dxa"/>
            <w:gridSpan w:val="2"/>
            <w:shd w:val="clear" w:color="auto" w:fill="auto"/>
          </w:tcPr>
          <w:p w14:paraId="337D60C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BF6465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1F69E6D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D28957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8F9BB5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F9591D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807A6C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8965F2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BCC8DC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67800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AA8697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9E39011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A1AA3B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0B2A6C4A" w14:textId="77777777" w:rsidTr="00FD357F">
        <w:trPr>
          <w:gridAfter w:val="1"/>
          <w:wAfter w:w="5" w:type="dxa"/>
          <w:trHeight w:val="3318"/>
          <w:tblCellSpacing w:w="20" w:type="dxa"/>
        </w:trPr>
        <w:tc>
          <w:tcPr>
            <w:tcW w:w="3201" w:type="dxa"/>
            <w:gridSpan w:val="2"/>
            <w:shd w:val="clear" w:color="auto" w:fill="auto"/>
          </w:tcPr>
          <w:p w14:paraId="4DE145F0" w14:textId="29C88D6D" w:rsidR="009536FB" w:rsidRDefault="0037594E" w:rsidP="009536F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o-curricular activities and interests.  Include only activities where you have an active involvement and those you will be prepared to be involved</w:t>
            </w:r>
            <w:r>
              <w:rPr>
                <w:rFonts w:ascii="Calibri" w:hAnsi="Calibri"/>
                <w:sz w:val="20"/>
              </w:rPr>
              <w:t xml:space="preserve"> in</w:t>
            </w:r>
            <w:r w:rsidRPr="00052F5C">
              <w:rPr>
                <w:rFonts w:ascii="Calibri" w:hAnsi="Calibri"/>
                <w:sz w:val="20"/>
              </w:rPr>
              <w:t xml:space="preserve"> if successful.</w:t>
            </w:r>
          </w:p>
          <w:p w14:paraId="230D7CB2" w14:textId="2E8DB9C7" w:rsidR="004312A0" w:rsidRPr="00052F5C" w:rsidRDefault="009536FB" w:rsidP="009536F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(</w:t>
            </w:r>
            <w:r w:rsidR="0037594E" w:rsidRPr="00052F5C">
              <w:rPr>
                <w:rFonts w:ascii="Calibri" w:hAnsi="Calibri"/>
                <w:sz w:val="20"/>
              </w:rPr>
              <w:t>Do not include activities where involvement is simply supervisory or passive.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7143" w:type="dxa"/>
            <w:gridSpan w:val="2"/>
            <w:shd w:val="clear" w:color="auto" w:fill="auto"/>
          </w:tcPr>
          <w:p w14:paraId="5775783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0913DE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F01A18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2C9EE8F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75B869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D46762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32F1A85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119392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FB383E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4D75DB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5328BB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F27F18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A6AC64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6D44742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62882AF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09878FE3" w14:textId="77777777" w:rsidTr="00FD357F">
        <w:trPr>
          <w:gridAfter w:val="1"/>
          <w:wAfter w:w="5" w:type="dxa"/>
          <w:trHeight w:val="340"/>
          <w:tblCellSpacing w:w="20" w:type="dxa"/>
        </w:trPr>
        <w:tc>
          <w:tcPr>
            <w:tcW w:w="3201" w:type="dxa"/>
            <w:gridSpan w:val="2"/>
            <w:shd w:val="clear" w:color="auto" w:fill="auto"/>
          </w:tcPr>
          <w:p w14:paraId="29EE958F" w14:textId="77777777" w:rsidR="009536FB" w:rsidRDefault="0037594E" w:rsidP="009536F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Other</w:t>
            </w:r>
            <w:r>
              <w:rPr>
                <w:rFonts w:ascii="Calibri" w:hAnsi="Calibri"/>
                <w:sz w:val="20"/>
              </w:rPr>
              <w:t xml:space="preserve"> work or </w:t>
            </w:r>
            <w:r w:rsidRPr="00052F5C">
              <w:rPr>
                <w:rFonts w:ascii="Calibri" w:hAnsi="Calibri"/>
                <w:sz w:val="20"/>
              </w:rPr>
              <w:t xml:space="preserve">industry experience that is relevant to teaching and goes to establishing suitability for </w:t>
            </w:r>
            <w:r>
              <w:rPr>
                <w:rFonts w:ascii="Calibri" w:hAnsi="Calibri"/>
                <w:sz w:val="20"/>
              </w:rPr>
              <w:t>the role</w:t>
            </w:r>
            <w:r w:rsidRPr="00052F5C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 xml:space="preserve"> </w:t>
            </w:r>
            <w:r w:rsidR="00911574">
              <w:rPr>
                <w:rFonts w:ascii="Calibri" w:hAnsi="Calibri"/>
                <w:sz w:val="20"/>
              </w:rPr>
              <w:t xml:space="preserve">Memberships </w:t>
            </w:r>
            <w:r w:rsidR="009536FB">
              <w:rPr>
                <w:rFonts w:ascii="Calibri" w:hAnsi="Calibri"/>
                <w:sz w:val="20"/>
              </w:rPr>
              <w:t xml:space="preserve">(active) </w:t>
            </w:r>
            <w:r w:rsidR="00911574">
              <w:rPr>
                <w:rFonts w:ascii="Calibri" w:hAnsi="Calibri"/>
                <w:sz w:val="20"/>
              </w:rPr>
              <w:t>of Professional Associations and networking groups</w:t>
            </w:r>
            <w:r w:rsidR="009536FB">
              <w:rPr>
                <w:rFonts w:ascii="Calibri" w:hAnsi="Calibri"/>
                <w:sz w:val="20"/>
              </w:rPr>
              <w:t>.</w:t>
            </w:r>
          </w:p>
          <w:p w14:paraId="7588F7F8" w14:textId="422BEB4C" w:rsidR="0037594E" w:rsidRPr="00052F5C" w:rsidRDefault="00911574" w:rsidP="009536F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Presentations at conferences/workshops and </w:t>
            </w:r>
            <w:r w:rsidR="00FC483A">
              <w:rPr>
                <w:rFonts w:ascii="Calibri" w:hAnsi="Calibri"/>
                <w:sz w:val="20"/>
              </w:rPr>
              <w:t>academic</w:t>
            </w:r>
            <w:r>
              <w:rPr>
                <w:rFonts w:ascii="Calibri" w:hAnsi="Calibri"/>
                <w:sz w:val="20"/>
              </w:rPr>
              <w:t xml:space="preserve"> writing, for </w:t>
            </w:r>
            <w:r w:rsidR="008C1964">
              <w:rPr>
                <w:rFonts w:ascii="Calibri" w:hAnsi="Calibri"/>
                <w:sz w:val="20"/>
              </w:rPr>
              <w:t>example.</w:t>
            </w:r>
          </w:p>
          <w:p w14:paraId="229DE1ED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1DF10C41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436FD435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342CD0BE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3650DA8C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762EEB87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010E8B6A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43" w:type="dxa"/>
            <w:gridSpan w:val="2"/>
            <w:shd w:val="clear" w:color="auto" w:fill="auto"/>
          </w:tcPr>
          <w:p w14:paraId="26070E3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7BA24DB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B24E413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4E8E89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0DBEEB40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053A2A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394E266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1BE4032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AB1692C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131CA0D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4C541CFE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51E92CE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796C00E4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  <w:p w14:paraId="3F6B1168" w14:textId="77777777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  <w:tr w:rsidR="0037594E" w:rsidRPr="00052F5C" w14:paraId="16531945" w14:textId="77777777" w:rsidTr="00FD357F">
        <w:trPr>
          <w:gridAfter w:val="1"/>
          <w:wAfter w:w="5" w:type="dxa"/>
          <w:trHeight w:val="114"/>
          <w:tblCellSpacing w:w="20" w:type="dxa"/>
        </w:trPr>
        <w:tc>
          <w:tcPr>
            <w:tcW w:w="3201" w:type="dxa"/>
            <w:gridSpan w:val="2"/>
            <w:shd w:val="clear" w:color="auto" w:fill="auto"/>
          </w:tcPr>
          <w:p w14:paraId="30A7A76C" w14:textId="50D070FB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szCs w:val="22"/>
              </w:rPr>
              <w:t>I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nclude here any other information that you believe is relevant to this application and supports your case for employment. </w:t>
            </w:r>
            <w:r w:rsidR="00911574">
              <w:rPr>
                <w:rFonts w:ascii="Calibri" w:hAnsi="Calibri"/>
                <w:sz w:val="20"/>
                <w:szCs w:val="22"/>
              </w:rPr>
              <w:t>Be succinct and include only pertinent information.</w:t>
            </w:r>
          </w:p>
          <w:p w14:paraId="2ACE974D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2025E984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  <w:p w14:paraId="0C55D366" w14:textId="77777777" w:rsidR="0037594E" w:rsidRPr="00052F5C" w:rsidRDefault="0037594E" w:rsidP="009536F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43" w:type="dxa"/>
            <w:gridSpan w:val="2"/>
            <w:shd w:val="clear" w:color="auto" w:fill="auto"/>
          </w:tcPr>
          <w:p w14:paraId="0D5695D9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89E3EB8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7767021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72A93E4D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09EBCE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7E23C83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69DA4425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0D36D039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2AB362B8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42F5F5B6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36149EC1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37892837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4D9F9654" w14:textId="77777777" w:rsidR="0037594E" w:rsidRDefault="0037594E" w:rsidP="00105A19">
            <w:pPr>
              <w:rPr>
                <w:rFonts w:ascii="Calibri" w:hAnsi="Calibri"/>
                <w:sz w:val="20"/>
              </w:rPr>
            </w:pPr>
          </w:p>
          <w:p w14:paraId="539BAD45" w14:textId="3FB197B4" w:rsidR="0037594E" w:rsidRPr="00052F5C" w:rsidRDefault="0037594E" w:rsidP="00105A19">
            <w:pPr>
              <w:rPr>
                <w:rFonts w:ascii="Calibri" w:hAnsi="Calibri"/>
                <w:sz w:val="20"/>
              </w:rPr>
            </w:pPr>
          </w:p>
        </w:tc>
      </w:tr>
    </w:tbl>
    <w:p w14:paraId="78750B56" w14:textId="3E2427D2" w:rsidR="00C67057" w:rsidRDefault="00C67057">
      <w:pPr>
        <w:rPr>
          <w:rFonts w:ascii="Calibri" w:hAnsi="Calibri"/>
          <w:sz w:val="20"/>
        </w:rPr>
      </w:pPr>
    </w:p>
    <w:tbl>
      <w:tblPr>
        <w:tblW w:w="10509" w:type="dxa"/>
        <w:tblCellSpacing w:w="20" w:type="dxa"/>
        <w:tblInd w:w="-3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42"/>
        <w:gridCol w:w="2223"/>
        <w:gridCol w:w="8079"/>
        <w:gridCol w:w="65"/>
      </w:tblGrid>
      <w:tr w:rsidR="00FD357F" w:rsidRPr="00052F5C" w14:paraId="7A973791" w14:textId="77777777" w:rsidTr="00FD357F">
        <w:trPr>
          <w:tblCellSpacing w:w="20" w:type="dxa"/>
        </w:trPr>
        <w:tc>
          <w:tcPr>
            <w:tcW w:w="10429" w:type="dxa"/>
            <w:gridSpan w:val="4"/>
            <w:shd w:val="clear" w:color="auto" w:fill="auto"/>
          </w:tcPr>
          <w:p w14:paraId="789E25F7" w14:textId="77777777" w:rsidR="00FD357F" w:rsidRDefault="00FD357F" w:rsidP="00484EF7">
            <w:pPr>
              <w:rPr>
                <w:rFonts w:ascii="Calibri" w:hAnsi="Calibri"/>
                <w:b/>
                <w:sz w:val="28"/>
                <w:szCs w:val="28"/>
              </w:rPr>
            </w:pPr>
            <w:bookmarkStart w:id="0" w:name="_Hlk491486322"/>
          </w:p>
          <w:p w14:paraId="66237D9F" w14:textId="77777777" w:rsidR="00FD357F" w:rsidRPr="00052F5C" w:rsidRDefault="00FD357F" w:rsidP="00484EF7">
            <w:pPr>
              <w:rPr>
                <w:rFonts w:ascii="Calibri" w:hAnsi="Calibri"/>
                <w:sz w:val="28"/>
                <w:szCs w:val="28"/>
              </w:rPr>
            </w:pPr>
            <w:r w:rsidRPr="00D20DF1">
              <w:rPr>
                <w:rFonts w:ascii="Calibri" w:hAnsi="Calibri"/>
                <w:b/>
                <w:sz w:val="28"/>
                <w:szCs w:val="28"/>
              </w:rPr>
              <w:t xml:space="preserve">Educational Philosophy – </w:t>
            </w:r>
            <w:r w:rsidRPr="00D20DF1">
              <w:rPr>
                <w:rFonts w:ascii="Catamaran" w:hAnsi="Catamaran" w:cs="Catamaran"/>
                <w:sz w:val="20"/>
                <w:szCs w:val="28"/>
              </w:rPr>
              <w:t>Please use this space to describe your philosophy of education.</w:t>
            </w:r>
          </w:p>
        </w:tc>
      </w:tr>
      <w:tr w:rsidR="00FD357F" w:rsidRPr="00052F5C" w14:paraId="4D679FA0" w14:textId="77777777" w:rsidTr="00FD357F">
        <w:trPr>
          <w:trHeight w:val="14339"/>
          <w:tblCellSpacing w:w="20" w:type="dxa"/>
        </w:trPr>
        <w:tc>
          <w:tcPr>
            <w:tcW w:w="10429" w:type="dxa"/>
            <w:gridSpan w:val="4"/>
            <w:shd w:val="clear" w:color="auto" w:fill="auto"/>
          </w:tcPr>
          <w:p w14:paraId="163BAAB7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0A10FDD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8E69591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104B690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3CDC98D1" w14:textId="77777777" w:rsidR="00FD357F" w:rsidRDefault="00FD357F" w:rsidP="00484EF7">
            <w:pPr>
              <w:rPr>
                <w:rFonts w:ascii="Calibri" w:hAnsi="Calibri"/>
                <w:sz w:val="20"/>
              </w:rPr>
            </w:pPr>
          </w:p>
          <w:p w14:paraId="75DF4FFB" w14:textId="77777777" w:rsidR="00FD357F" w:rsidRDefault="00FD357F" w:rsidP="00484EF7">
            <w:pPr>
              <w:rPr>
                <w:rFonts w:ascii="Calibri" w:hAnsi="Calibri"/>
                <w:sz w:val="20"/>
              </w:rPr>
            </w:pPr>
          </w:p>
          <w:p w14:paraId="130C4A0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98062C7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D5A58A4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E075814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ACAE28F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4628C59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3AF0AAC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D39483E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995519C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0689467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7121F3E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D454F9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70BF574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0D43EA1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9737802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DCFD68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0966690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38D8769B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34AE73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B94C05C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4A456A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F9DE8B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7F675D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513E1D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6CBF76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9DF25BF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00B80FD8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304483E6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F84CB66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347BD9EA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0E63BDA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3705D42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28B6646D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78376CF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015BD829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3B8058C3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5DA0FB3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99929AE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3E0E860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63FA7DB" w14:textId="77777777" w:rsidR="00FD357F" w:rsidRDefault="00FD357F" w:rsidP="00484EF7">
            <w:pPr>
              <w:rPr>
                <w:rFonts w:ascii="Calibri" w:hAnsi="Calibri"/>
                <w:sz w:val="20"/>
              </w:rPr>
            </w:pPr>
          </w:p>
          <w:p w14:paraId="13175580" w14:textId="77777777" w:rsidR="00FD357F" w:rsidRDefault="00FD357F" w:rsidP="00484EF7">
            <w:pPr>
              <w:rPr>
                <w:rFonts w:ascii="Calibri" w:hAnsi="Calibri"/>
                <w:sz w:val="20"/>
              </w:rPr>
            </w:pPr>
          </w:p>
          <w:p w14:paraId="0137DA48" w14:textId="77777777" w:rsidR="00FD357F" w:rsidRDefault="00FD357F" w:rsidP="00484EF7">
            <w:pPr>
              <w:rPr>
                <w:rFonts w:ascii="Calibri" w:hAnsi="Calibri"/>
                <w:sz w:val="20"/>
              </w:rPr>
            </w:pPr>
          </w:p>
          <w:p w14:paraId="56BDBA4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479FD929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5A5AD502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  <w:p w14:paraId="69AA82C5" w14:textId="77777777" w:rsidR="00FD357F" w:rsidRPr="00052F5C" w:rsidRDefault="00FD357F" w:rsidP="00484EF7">
            <w:pPr>
              <w:rPr>
                <w:rFonts w:ascii="Calibri" w:hAnsi="Calibri"/>
                <w:sz w:val="20"/>
              </w:rPr>
            </w:pPr>
          </w:p>
        </w:tc>
      </w:tr>
      <w:bookmarkEnd w:id="0"/>
      <w:tr w:rsidR="004A0FA5" w:rsidRPr="00052F5C" w14:paraId="1B702DE3" w14:textId="77777777" w:rsidTr="00FD357F">
        <w:trPr>
          <w:gridBefore w:val="1"/>
          <w:gridAfter w:val="1"/>
          <w:wBefore w:w="82" w:type="dxa"/>
          <w:wAfter w:w="5" w:type="dxa"/>
          <w:tblCellSpacing w:w="20" w:type="dxa"/>
        </w:trPr>
        <w:tc>
          <w:tcPr>
            <w:tcW w:w="10262" w:type="dxa"/>
            <w:gridSpan w:val="2"/>
            <w:shd w:val="clear" w:color="auto" w:fill="auto"/>
          </w:tcPr>
          <w:p w14:paraId="5B0DAE36" w14:textId="77777777" w:rsidR="004A0FA5" w:rsidRPr="00052F5C" w:rsidRDefault="004A0FA5" w:rsidP="009C105A">
            <w:pPr>
              <w:rPr>
                <w:rFonts w:ascii="Calibri" w:hAnsi="Calibri"/>
                <w:b/>
                <w:sz w:val="20"/>
              </w:rPr>
            </w:pPr>
          </w:p>
          <w:p w14:paraId="36E12356" w14:textId="77777777" w:rsidR="004A0FA5" w:rsidRPr="00052F5C" w:rsidRDefault="00EC3C0C" w:rsidP="009C105A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Criminal Convictions</w:t>
            </w:r>
          </w:p>
          <w:p w14:paraId="76156C49" w14:textId="77777777" w:rsidR="00EC3C0C" w:rsidRPr="00052F5C" w:rsidRDefault="00EC3C0C" w:rsidP="00EC3C0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>An applicant who has had any criminal conviction must give brief details of the conviction below.  It should be noted that criminal convictions only refer to matters of a criminal nature.  It does not include matters such as minor traffic breaches.</w:t>
            </w:r>
          </w:p>
          <w:p w14:paraId="2EE828C1" w14:textId="77777777" w:rsidR="004A0FA5" w:rsidRPr="00052F5C" w:rsidRDefault="004A0FA5" w:rsidP="00EC3C0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EC3C0C" w:rsidRPr="00052F5C" w14:paraId="48CB4A95" w14:textId="77777777" w:rsidTr="00FD357F">
        <w:trPr>
          <w:gridBefore w:val="1"/>
          <w:gridAfter w:val="1"/>
          <w:wBefore w:w="82" w:type="dxa"/>
          <w:wAfter w:w="5" w:type="dxa"/>
          <w:tblCellSpacing w:w="20" w:type="dxa"/>
        </w:trPr>
        <w:tc>
          <w:tcPr>
            <w:tcW w:w="2183" w:type="dxa"/>
            <w:shd w:val="clear" w:color="auto" w:fill="auto"/>
          </w:tcPr>
          <w:p w14:paraId="399D12AA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s</w:t>
            </w:r>
          </w:p>
        </w:tc>
        <w:tc>
          <w:tcPr>
            <w:tcW w:w="8039" w:type="dxa"/>
            <w:shd w:val="clear" w:color="auto" w:fill="auto"/>
          </w:tcPr>
          <w:p w14:paraId="59E1DC3F" w14:textId="77777777" w:rsidR="00EC3C0C" w:rsidRPr="00052F5C" w:rsidRDefault="00EC3C0C" w:rsidP="006B501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Brief details of any criminal conviction</w:t>
            </w:r>
          </w:p>
        </w:tc>
      </w:tr>
      <w:tr w:rsidR="00EC3C0C" w:rsidRPr="00052F5C" w14:paraId="4233A2F7" w14:textId="77777777" w:rsidTr="00FD357F">
        <w:trPr>
          <w:gridBefore w:val="1"/>
          <w:gridAfter w:val="1"/>
          <w:wBefore w:w="82" w:type="dxa"/>
          <w:wAfter w:w="5" w:type="dxa"/>
          <w:tblCellSpacing w:w="20" w:type="dxa"/>
        </w:trPr>
        <w:tc>
          <w:tcPr>
            <w:tcW w:w="2183" w:type="dxa"/>
            <w:shd w:val="clear" w:color="auto" w:fill="auto"/>
          </w:tcPr>
          <w:p w14:paraId="39F90CF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39" w:type="dxa"/>
            <w:shd w:val="clear" w:color="auto" w:fill="auto"/>
          </w:tcPr>
          <w:p w14:paraId="227373F1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733F6957" w14:textId="77777777" w:rsidTr="00FD357F">
        <w:trPr>
          <w:gridBefore w:val="1"/>
          <w:gridAfter w:val="1"/>
          <w:wBefore w:w="82" w:type="dxa"/>
          <w:wAfter w:w="5" w:type="dxa"/>
          <w:tblCellSpacing w:w="20" w:type="dxa"/>
        </w:trPr>
        <w:tc>
          <w:tcPr>
            <w:tcW w:w="2183" w:type="dxa"/>
            <w:shd w:val="clear" w:color="auto" w:fill="auto"/>
          </w:tcPr>
          <w:p w14:paraId="51FFC355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39" w:type="dxa"/>
            <w:shd w:val="clear" w:color="auto" w:fill="auto"/>
          </w:tcPr>
          <w:p w14:paraId="5BF57968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4FDE075A" w14:textId="77777777" w:rsidTr="00FD357F">
        <w:trPr>
          <w:gridBefore w:val="1"/>
          <w:gridAfter w:val="1"/>
          <w:wBefore w:w="82" w:type="dxa"/>
          <w:wAfter w:w="5" w:type="dxa"/>
          <w:tblCellSpacing w:w="20" w:type="dxa"/>
        </w:trPr>
        <w:tc>
          <w:tcPr>
            <w:tcW w:w="2183" w:type="dxa"/>
            <w:shd w:val="clear" w:color="auto" w:fill="auto"/>
          </w:tcPr>
          <w:p w14:paraId="62B9114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39" w:type="dxa"/>
            <w:shd w:val="clear" w:color="auto" w:fill="auto"/>
          </w:tcPr>
          <w:p w14:paraId="70D8FFE6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13CCD7A6" w14:textId="77777777" w:rsidR="000C1C1C" w:rsidRPr="00052F5C" w:rsidRDefault="000C1C1C">
      <w:pPr>
        <w:rPr>
          <w:rFonts w:ascii="Calibri" w:hAnsi="Calibri"/>
          <w:b/>
          <w:sz w:val="20"/>
        </w:rPr>
      </w:pPr>
    </w:p>
    <w:p w14:paraId="179EF238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301" w:type="dxa"/>
        <w:tblCellSpacing w:w="20" w:type="dxa"/>
        <w:tblInd w:w="112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301"/>
      </w:tblGrid>
      <w:tr w:rsidR="000C1C1C" w:rsidRPr="00052F5C" w14:paraId="56B8642B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  <w:vAlign w:val="center"/>
          </w:tcPr>
          <w:p w14:paraId="47BF1946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357CD9BA" w14:textId="17A197EC" w:rsidR="002169A8" w:rsidRPr="002169A8" w:rsidRDefault="000C1C1C" w:rsidP="000C1C1C">
            <w:pPr>
              <w:rPr>
                <w:rFonts w:ascii="Calibri" w:hAnsi="Calibri"/>
                <w:b/>
                <w:sz w:val="28"/>
                <w:szCs w:val="28"/>
              </w:rPr>
            </w:pPr>
            <w:r w:rsidRPr="002169A8">
              <w:rPr>
                <w:rFonts w:ascii="Calibri" w:hAnsi="Calibri"/>
                <w:b/>
                <w:sz w:val="28"/>
                <w:szCs w:val="28"/>
              </w:rPr>
              <w:t>Referees</w:t>
            </w:r>
          </w:p>
          <w:p w14:paraId="09395E7C" w14:textId="755E15F2" w:rsidR="000C1C1C" w:rsidRPr="00052F5C" w:rsidRDefault="000C1C1C" w:rsidP="000C1C1C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List </w:t>
            </w:r>
            <w:r w:rsidRPr="00052F5C">
              <w:rPr>
                <w:rFonts w:ascii="Calibri" w:hAnsi="Calibri"/>
                <w:sz w:val="20"/>
                <w:u w:val="single"/>
              </w:rPr>
              <w:t>three</w:t>
            </w:r>
            <w:r w:rsidRPr="00052F5C">
              <w:rPr>
                <w:rFonts w:ascii="Calibri" w:hAnsi="Calibri"/>
                <w:sz w:val="20"/>
              </w:rPr>
              <w:t xml:space="preserve"> professional referees, one of which is to be </w:t>
            </w:r>
            <w:r w:rsidR="007D7D6E">
              <w:rPr>
                <w:rFonts w:ascii="Calibri" w:hAnsi="Calibri"/>
                <w:sz w:val="20"/>
              </w:rPr>
              <w:t xml:space="preserve">someone from </w:t>
            </w:r>
            <w:r w:rsidR="002B7133" w:rsidRPr="00052F5C">
              <w:rPr>
                <w:rFonts w:ascii="Calibri" w:hAnsi="Calibri"/>
                <w:sz w:val="20"/>
              </w:rPr>
              <w:t>your current employer</w:t>
            </w:r>
            <w:r w:rsidR="003C1870">
              <w:rPr>
                <w:rFonts w:ascii="Calibri" w:hAnsi="Calibri"/>
                <w:sz w:val="20"/>
              </w:rPr>
              <w:t>.</w:t>
            </w:r>
          </w:p>
          <w:p w14:paraId="78EA7C88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224D8A02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7AE79BB6" w14:textId="25A70023" w:rsidR="000C1C1C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num" w:pos="68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02A1DEC5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13B42FFE" w14:textId="1E727B24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C1C1C" w:rsidRPr="00052F5C" w14:paraId="73202BED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16EBE796" w14:textId="25621A60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7919D0">
              <w:rPr>
                <w:rFonts w:ascii="Calibri" w:hAnsi="Calibri"/>
                <w:sz w:val="20"/>
              </w:rPr>
              <w:t>Telephone No (</w:t>
            </w:r>
            <w:r w:rsidR="003C1870">
              <w:rPr>
                <w:rFonts w:ascii="Calibri" w:hAnsi="Calibri"/>
                <w:sz w:val="20"/>
              </w:rPr>
              <w:t>Bus</w:t>
            </w:r>
            <w:r w:rsidR="007919D0">
              <w:rPr>
                <w:rFonts w:ascii="Calibri" w:hAnsi="Calibri"/>
                <w:sz w:val="20"/>
              </w:rPr>
              <w:t>.</w:t>
            </w:r>
            <w:r w:rsidR="003C1870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="003C1870">
              <w:rPr>
                <w:rFonts w:ascii="Calibri" w:hAnsi="Calibri"/>
                <w:sz w:val="20"/>
              </w:rPr>
              <w:t>H</w:t>
            </w:r>
            <w:r w:rsidR="00D436DF" w:rsidRPr="00052F5C">
              <w:rPr>
                <w:rFonts w:ascii="Calibri" w:hAnsi="Calibri"/>
                <w:sz w:val="20"/>
              </w:rPr>
              <w:t>rs</w:t>
            </w:r>
            <w:proofErr w:type="spellEnd"/>
            <w:r w:rsidR="007919D0">
              <w:rPr>
                <w:rFonts w:ascii="Calibri" w:hAnsi="Calibri"/>
                <w:sz w:val="20"/>
              </w:rPr>
              <w:t>):</w:t>
            </w:r>
            <w:r w:rsidRPr="00052F5C">
              <w:rPr>
                <w:rFonts w:ascii="Calibri" w:hAnsi="Calibri"/>
                <w:sz w:val="20"/>
              </w:rPr>
              <w:tab/>
            </w:r>
            <w:r w:rsidR="00AE2BD0">
              <w:rPr>
                <w:rFonts w:ascii="Calibri" w:hAnsi="Calibri"/>
                <w:sz w:val="20"/>
              </w:rPr>
              <w:t>Mobile</w:t>
            </w:r>
            <w:r w:rsidRPr="00052F5C">
              <w:rPr>
                <w:rFonts w:ascii="Calibri" w:hAnsi="Calibri"/>
                <w:sz w:val="20"/>
              </w:rPr>
              <w:t xml:space="preserve">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64885E60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34420A0D" w14:textId="27752D79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409A538E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5E9977EB" w14:textId="77777777" w:rsidR="000C1C1C" w:rsidRPr="00052F5C" w:rsidRDefault="000C1C1C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1A7CCA8F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7B84389D" w14:textId="33BD58F1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E4B92D1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40739C9A" w14:textId="02AA393C" w:rsidR="003A14F8" w:rsidRPr="00052F5C" w:rsidRDefault="000962AD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</w:r>
            <w:r w:rsidR="003A14F8" w:rsidRPr="00052F5C">
              <w:rPr>
                <w:rFonts w:ascii="Calibri" w:hAnsi="Calibri"/>
                <w:sz w:val="20"/>
              </w:rPr>
              <w:t>Postcode:</w:t>
            </w:r>
          </w:p>
        </w:tc>
      </w:tr>
      <w:tr w:rsidR="003A14F8" w:rsidRPr="00052F5C" w14:paraId="1A1C38DC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244C31B8" w14:textId="5206A504" w:rsidR="003A14F8" w:rsidRPr="00052F5C" w:rsidRDefault="00AE2BD0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AE2BD0">
              <w:rPr>
                <w:rFonts w:ascii="Calibri" w:hAnsi="Calibri"/>
                <w:sz w:val="20"/>
              </w:rPr>
              <w:tab/>
              <w:t xml:space="preserve">Telephone No (Bus. </w:t>
            </w:r>
            <w:proofErr w:type="spellStart"/>
            <w:r w:rsidRPr="00AE2BD0">
              <w:rPr>
                <w:rFonts w:ascii="Calibri" w:hAnsi="Calibri"/>
                <w:sz w:val="20"/>
              </w:rPr>
              <w:t>Hrs</w:t>
            </w:r>
            <w:proofErr w:type="spellEnd"/>
            <w:r w:rsidRPr="00AE2BD0">
              <w:rPr>
                <w:rFonts w:ascii="Calibri" w:hAnsi="Calibri"/>
                <w:sz w:val="20"/>
              </w:rPr>
              <w:t>):</w:t>
            </w:r>
            <w:r w:rsidRPr="00AE2BD0">
              <w:rPr>
                <w:rFonts w:ascii="Calibri" w:hAnsi="Calibri"/>
                <w:sz w:val="20"/>
              </w:rPr>
              <w:tab/>
              <w:t>Mobile No:</w:t>
            </w:r>
          </w:p>
        </w:tc>
      </w:tr>
      <w:tr w:rsidR="003A14F8" w:rsidRPr="00052F5C" w14:paraId="641E7D7A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47BE21AB" w14:textId="337C66C0" w:rsidR="003A14F8" w:rsidRPr="00052F5C" w:rsidRDefault="003A14F8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790B8E82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00C0A1CB" w14:textId="77777777" w:rsidR="003A14F8" w:rsidRPr="00052F5C" w:rsidRDefault="003A14F8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4979A440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4B67000C" w14:textId="6CB405A8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1F1F0C3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5A9F078F" w14:textId="75403714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3A14F8" w:rsidRPr="00052F5C" w14:paraId="0A0DA3BF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59AE2D53" w14:textId="20AFC242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C15F37" w:rsidRPr="00C15F37">
              <w:rPr>
                <w:rFonts w:ascii="Calibri" w:hAnsi="Calibri"/>
                <w:sz w:val="20"/>
              </w:rPr>
              <w:t xml:space="preserve">Telephone No (Bus. </w:t>
            </w:r>
            <w:proofErr w:type="spellStart"/>
            <w:r w:rsidR="00C15F37" w:rsidRPr="00C15F37">
              <w:rPr>
                <w:rFonts w:ascii="Calibri" w:hAnsi="Calibri"/>
                <w:sz w:val="20"/>
              </w:rPr>
              <w:t>Hrs</w:t>
            </w:r>
            <w:proofErr w:type="spellEnd"/>
            <w:r w:rsidR="00C15F37" w:rsidRPr="00C15F37">
              <w:rPr>
                <w:rFonts w:ascii="Calibri" w:hAnsi="Calibri"/>
                <w:sz w:val="20"/>
              </w:rPr>
              <w:t>):</w:t>
            </w:r>
            <w:r w:rsidR="00C15F37" w:rsidRPr="00C15F37">
              <w:rPr>
                <w:rFonts w:ascii="Calibri" w:hAnsi="Calibri"/>
                <w:sz w:val="20"/>
              </w:rPr>
              <w:tab/>
              <w:t>Mobile No:</w:t>
            </w:r>
          </w:p>
        </w:tc>
      </w:tr>
      <w:tr w:rsidR="003A14F8" w:rsidRPr="00052F5C" w14:paraId="2C212F36" w14:textId="77777777" w:rsidTr="009536FB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484F7AA7" w14:textId="39FAD759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</w:tbl>
    <w:p w14:paraId="101CFC98" w14:textId="0B4AD8CB" w:rsidR="00FC0190" w:rsidRDefault="00FC0190">
      <w:pPr>
        <w:rPr>
          <w:rFonts w:ascii="Calibri" w:hAnsi="Calibri"/>
          <w:sz w:val="20"/>
        </w:rPr>
      </w:pPr>
    </w:p>
    <w:p w14:paraId="516B9EA4" w14:textId="77777777" w:rsidR="004312A0" w:rsidRPr="00052F5C" w:rsidRDefault="004312A0">
      <w:pPr>
        <w:rPr>
          <w:rFonts w:ascii="Calibri" w:hAnsi="Calibri"/>
          <w:sz w:val="20"/>
        </w:rPr>
      </w:pPr>
    </w:p>
    <w:tbl>
      <w:tblPr>
        <w:tblW w:w="10301" w:type="dxa"/>
        <w:tblCellSpacing w:w="20" w:type="dxa"/>
        <w:tblInd w:w="112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301"/>
      </w:tblGrid>
      <w:tr w:rsidR="004312A0" w:rsidRPr="00052F5C" w14:paraId="6721974E" w14:textId="77777777" w:rsidTr="00484EF7">
        <w:trPr>
          <w:tblCellSpacing w:w="20" w:type="dxa"/>
        </w:trPr>
        <w:tc>
          <w:tcPr>
            <w:tcW w:w="10221" w:type="dxa"/>
            <w:shd w:val="clear" w:color="auto" w:fill="auto"/>
          </w:tcPr>
          <w:p w14:paraId="4B80EEE9" w14:textId="77777777" w:rsidR="004312A0" w:rsidRPr="00052F5C" w:rsidRDefault="004312A0" w:rsidP="00484EF7">
            <w:pPr>
              <w:rPr>
                <w:rFonts w:ascii="Calibri" w:hAnsi="Calibri"/>
                <w:b/>
                <w:sz w:val="20"/>
              </w:rPr>
            </w:pPr>
          </w:p>
          <w:p w14:paraId="2C5A3DA1" w14:textId="2D4DF042" w:rsidR="004312A0" w:rsidRPr="002169A8" w:rsidRDefault="004312A0" w:rsidP="00484EF7">
            <w:pPr>
              <w:rPr>
                <w:rFonts w:ascii="Calibri" w:hAnsi="Calibri"/>
                <w:b/>
                <w:sz w:val="28"/>
                <w:szCs w:val="28"/>
              </w:rPr>
            </w:pPr>
            <w:r w:rsidRPr="002169A8">
              <w:rPr>
                <w:rFonts w:ascii="Calibri" w:hAnsi="Calibri"/>
                <w:b/>
                <w:sz w:val="28"/>
                <w:szCs w:val="28"/>
              </w:rPr>
              <w:t>Declaration</w:t>
            </w:r>
          </w:p>
          <w:p w14:paraId="1CFB0549" w14:textId="737E1761" w:rsidR="004312A0" w:rsidRDefault="004312A0" w:rsidP="00484EF7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 xml:space="preserve">I declare that </w:t>
            </w:r>
            <w:proofErr w:type="gramStart"/>
            <w:r w:rsidRPr="00052F5C">
              <w:rPr>
                <w:rFonts w:ascii="Calibri" w:hAnsi="Calibri"/>
              </w:rPr>
              <w:t>all of</w:t>
            </w:r>
            <w:proofErr w:type="gramEnd"/>
            <w:r w:rsidRPr="00052F5C">
              <w:rPr>
                <w:rFonts w:ascii="Calibri" w:hAnsi="Calibri"/>
              </w:rPr>
              <w:t xml:space="preserve"> the above personal details are correct and that documentary evidence for all qualifications claimed is </w:t>
            </w:r>
            <w:r>
              <w:rPr>
                <w:rFonts w:ascii="Calibri" w:hAnsi="Calibri"/>
              </w:rPr>
              <w:t xml:space="preserve">accurate and </w:t>
            </w:r>
            <w:r w:rsidRPr="00052F5C">
              <w:rPr>
                <w:rFonts w:ascii="Calibri" w:hAnsi="Calibri"/>
              </w:rPr>
              <w:t xml:space="preserve">available. </w:t>
            </w:r>
          </w:p>
          <w:p w14:paraId="6506730C" w14:textId="77777777" w:rsidR="004312A0" w:rsidRDefault="004312A0" w:rsidP="00484EF7">
            <w:pPr>
              <w:pStyle w:val="BodyText"/>
              <w:rPr>
                <w:rFonts w:ascii="Calibri" w:hAnsi="Calibri"/>
              </w:rPr>
            </w:pPr>
          </w:p>
          <w:p w14:paraId="43786FAC" w14:textId="77777777" w:rsidR="004312A0" w:rsidRPr="00052F5C" w:rsidRDefault="004312A0" w:rsidP="00484EF7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 xml:space="preserve">I </w:t>
            </w:r>
            <w:proofErr w:type="spellStart"/>
            <w:r w:rsidRPr="00052F5C">
              <w:rPr>
                <w:rFonts w:ascii="Calibri" w:hAnsi="Calibri"/>
              </w:rPr>
              <w:t>authorise</w:t>
            </w:r>
            <w:proofErr w:type="spellEnd"/>
            <w:r w:rsidRPr="00052F5C">
              <w:rPr>
                <w:rFonts w:ascii="Calibri" w:hAnsi="Calibri"/>
              </w:rPr>
              <w:t xml:space="preserve"> the School to conduct a police check against my name</w:t>
            </w:r>
            <w:r>
              <w:rPr>
                <w:rFonts w:ascii="Calibri" w:hAnsi="Calibri"/>
              </w:rPr>
              <w:t>.</w:t>
            </w:r>
          </w:p>
          <w:p w14:paraId="7E60EAEE" w14:textId="77777777" w:rsidR="004312A0" w:rsidRPr="00052F5C" w:rsidRDefault="004312A0" w:rsidP="00484EF7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4312A0" w:rsidRPr="00052F5C" w14:paraId="5F1387BA" w14:textId="77777777" w:rsidTr="002169A8">
        <w:trPr>
          <w:trHeight w:val="950"/>
          <w:tblCellSpacing w:w="20" w:type="dxa"/>
        </w:trPr>
        <w:tc>
          <w:tcPr>
            <w:tcW w:w="10221" w:type="dxa"/>
            <w:shd w:val="clear" w:color="auto" w:fill="auto"/>
          </w:tcPr>
          <w:p w14:paraId="0EB68C71" w14:textId="77777777" w:rsidR="004312A0" w:rsidRPr="00052F5C" w:rsidRDefault="004312A0" w:rsidP="00484EF7">
            <w:pPr>
              <w:rPr>
                <w:rFonts w:ascii="Calibri" w:hAnsi="Calibri"/>
                <w:sz w:val="20"/>
              </w:rPr>
            </w:pPr>
          </w:p>
          <w:p w14:paraId="7B5655A3" w14:textId="77777777" w:rsidR="002169A8" w:rsidRDefault="002169A8" w:rsidP="00484EF7">
            <w:pPr>
              <w:tabs>
                <w:tab w:val="left" w:pos="5179"/>
              </w:tabs>
              <w:rPr>
                <w:rFonts w:ascii="Calibri" w:hAnsi="Calibri"/>
                <w:sz w:val="20"/>
              </w:rPr>
            </w:pPr>
          </w:p>
          <w:p w14:paraId="0C367D42" w14:textId="104327B0" w:rsidR="004312A0" w:rsidRPr="00052F5C" w:rsidRDefault="004312A0" w:rsidP="00484EF7">
            <w:pPr>
              <w:tabs>
                <w:tab w:val="left" w:pos="5179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igned:</w:t>
            </w:r>
            <w:r w:rsidRPr="00052F5C">
              <w:rPr>
                <w:rFonts w:ascii="Calibri" w:hAnsi="Calibri"/>
                <w:sz w:val="20"/>
              </w:rPr>
              <w:tab/>
              <w:t>Date:</w:t>
            </w:r>
          </w:p>
          <w:p w14:paraId="216FF4EA" w14:textId="77777777" w:rsidR="004312A0" w:rsidRPr="00052F5C" w:rsidRDefault="004312A0" w:rsidP="00484EF7">
            <w:pPr>
              <w:tabs>
                <w:tab w:val="left" w:pos="5321"/>
              </w:tabs>
              <w:rPr>
                <w:rFonts w:ascii="Calibri" w:hAnsi="Calibri"/>
                <w:sz w:val="20"/>
              </w:rPr>
            </w:pPr>
          </w:p>
        </w:tc>
      </w:tr>
    </w:tbl>
    <w:p w14:paraId="69CCA618" w14:textId="77777777" w:rsidR="00DC1BC7" w:rsidRPr="00052F5C" w:rsidRDefault="00DC1BC7" w:rsidP="007A5860">
      <w:pPr>
        <w:rPr>
          <w:rFonts w:ascii="Calibri" w:hAnsi="Calibri"/>
        </w:rPr>
      </w:pPr>
    </w:p>
    <w:sectPr w:rsidR="00DC1BC7" w:rsidRPr="00052F5C" w:rsidSect="002169A8">
      <w:footerReference w:type="even" r:id="rId13"/>
      <w:footerReference w:type="default" r:id="rId14"/>
      <w:pgSz w:w="11907" w:h="16840" w:code="9"/>
      <w:pgMar w:top="720" w:right="720" w:bottom="568" w:left="720" w:header="720" w:footer="2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102A5" w14:textId="77777777" w:rsidR="007961D1" w:rsidRDefault="007961D1">
      <w:r>
        <w:separator/>
      </w:r>
    </w:p>
  </w:endnote>
  <w:endnote w:type="continuationSeparator" w:id="0">
    <w:p w14:paraId="6898FE4C" w14:textId="77777777" w:rsidR="007961D1" w:rsidRDefault="00796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689CE" w14:textId="77777777" w:rsidR="00627FC0" w:rsidRDefault="00627FC0" w:rsidP="001D17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19641" w14:textId="77777777" w:rsidR="00627FC0" w:rsidRDefault="00627FC0" w:rsidP="001D17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39ED8" w14:textId="5C806617" w:rsidR="00627FC0" w:rsidRDefault="007A5860" w:rsidP="007A5860">
    <w:pPr>
      <w:pStyle w:val="Footer"/>
      <w:tabs>
        <w:tab w:val="center" w:pos="4922"/>
      </w:tabs>
      <w:ind w:right="360"/>
      <w:rPr>
        <w:rStyle w:val="PageNumber"/>
        <w:rFonts w:ascii="Myriad Pro" w:hAnsi="Myriad Pro"/>
        <w:sz w:val="16"/>
        <w:szCs w:val="16"/>
      </w:rPr>
    </w:pPr>
    <w:r>
      <w:rPr>
        <w:rFonts w:ascii="Myriad Pro" w:hAnsi="Myriad Pro"/>
        <w:sz w:val="16"/>
        <w:szCs w:val="16"/>
      </w:rPr>
      <w:tab/>
    </w:r>
    <w:r>
      <w:rPr>
        <w:rFonts w:ascii="Myriad Pro" w:hAnsi="Myriad Pro"/>
        <w:sz w:val="16"/>
        <w:szCs w:val="16"/>
      </w:rPr>
      <w:tab/>
    </w:r>
    <w:r w:rsidR="00717A95" w:rsidRPr="00717A95">
      <w:rPr>
        <w:rFonts w:ascii="Myriad Pro" w:hAnsi="Myriad Pro"/>
        <w:sz w:val="16"/>
        <w:szCs w:val="16"/>
      </w:rPr>
      <w:t xml:space="preserve">Page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PAGE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13538C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  <w:r w:rsidR="00717A95" w:rsidRPr="00717A95">
      <w:rPr>
        <w:rStyle w:val="PageNumber"/>
        <w:rFonts w:ascii="Myriad Pro" w:hAnsi="Myriad Pro"/>
        <w:sz w:val="16"/>
        <w:szCs w:val="16"/>
      </w:rPr>
      <w:t xml:space="preserve"> of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NUMPAGES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13538C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AC1D8" w14:textId="77777777" w:rsidR="007961D1" w:rsidRDefault="007961D1">
      <w:r>
        <w:separator/>
      </w:r>
    </w:p>
  </w:footnote>
  <w:footnote w:type="continuationSeparator" w:id="0">
    <w:p w14:paraId="3359F218" w14:textId="77777777" w:rsidR="007961D1" w:rsidRDefault="00796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1168A4"/>
    <w:multiLevelType w:val="hybridMultilevel"/>
    <w:tmpl w:val="3EEC3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NTO2NDIzNDE2MbJQ0lEKTi0uzszPAykwNKgFAMcMMq0tAAAA"/>
  </w:docVars>
  <w:rsids>
    <w:rsidRoot w:val="003A1A83"/>
    <w:rsid w:val="000110DC"/>
    <w:rsid w:val="000326A9"/>
    <w:rsid w:val="00052F5C"/>
    <w:rsid w:val="000638E3"/>
    <w:rsid w:val="00071FFA"/>
    <w:rsid w:val="000829BA"/>
    <w:rsid w:val="0008305E"/>
    <w:rsid w:val="000835A2"/>
    <w:rsid w:val="000962AD"/>
    <w:rsid w:val="000A435F"/>
    <w:rsid w:val="000B06BC"/>
    <w:rsid w:val="000C1C1C"/>
    <w:rsid w:val="000E65D3"/>
    <w:rsid w:val="000F5C47"/>
    <w:rsid w:val="0013538C"/>
    <w:rsid w:val="00137E83"/>
    <w:rsid w:val="00173751"/>
    <w:rsid w:val="00176F14"/>
    <w:rsid w:val="00180107"/>
    <w:rsid w:val="00190190"/>
    <w:rsid w:val="001926FC"/>
    <w:rsid w:val="00194D33"/>
    <w:rsid w:val="00196B70"/>
    <w:rsid w:val="001A1B03"/>
    <w:rsid w:val="001D175C"/>
    <w:rsid w:val="001F55A1"/>
    <w:rsid w:val="00200183"/>
    <w:rsid w:val="00210A7B"/>
    <w:rsid w:val="002169A8"/>
    <w:rsid w:val="00266573"/>
    <w:rsid w:val="002716E3"/>
    <w:rsid w:val="00284E43"/>
    <w:rsid w:val="0029184B"/>
    <w:rsid w:val="002933B0"/>
    <w:rsid w:val="00296F6C"/>
    <w:rsid w:val="002B2C4F"/>
    <w:rsid w:val="002B7133"/>
    <w:rsid w:val="002D0F11"/>
    <w:rsid w:val="002E7DE1"/>
    <w:rsid w:val="00333573"/>
    <w:rsid w:val="0034010A"/>
    <w:rsid w:val="0037005A"/>
    <w:rsid w:val="0037594E"/>
    <w:rsid w:val="003A14F8"/>
    <w:rsid w:val="003A1A83"/>
    <w:rsid w:val="003A3565"/>
    <w:rsid w:val="003B28B4"/>
    <w:rsid w:val="003B71D0"/>
    <w:rsid w:val="003C1870"/>
    <w:rsid w:val="00416F58"/>
    <w:rsid w:val="004173A6"/>
    <w:rsid w:val="004312A0"/>
    <w:rsid w:val="00444B2E"/>
    <w:rsid w:val="004527C1"/>
    <w:rsid w:val="004614E0"/>
    <w:rsid w:val="004922EF"/>
    <w:rsid w:val="004A0FA5"/>
    <w:rsid w:val="004D2B40"/>
    <w:rsid w:val="004E7241"/>
    <w:rsid w:val="004F5849"/>
    <w:rsid w:val="00521A58"/>
    <w:rsid w:val="005225C6"/>
    <w:rsid w:val="00532C57"/>
    <w:rsid w:val="0054588D"/>
    <w:rsid w:val="005678CA"/>
    <w:rsid w:val="005830FE"/>
    <w:rsid w:val="005926AD"/>
    <w:rsid w:val="005B6DBE"/>
    <w:rsid w:val="005E077E"/>
    <w:rsid w:val="005F1E1B"/>
    <w:rsid w:val="0060483A"/>
    <w:rsid w:val="006214A8"/>
    <w:rsid w:val="00627FC0"/>
    <w:rsid w:val="006677E6"/>
    <w:rsid w:val="00676F40"/>
    <w:rsid w:val="006B5014"/>
    <w:rsid w:val="00712353"/>
    <w:rsid w:val="00717A95"/>
    <w:rsid w:val="00764E67"/>
    <w:rsid w:val="0076505D"/>
    <w:rsid w:val="00772CCD"/>
    <w:rsid w:val="00774008"/>
    <w:rsid w:val="007800F0"/>
    <w:rsid w:val="00784500"/>
    <w:rsid w:val="007919D0"/>
    <w:rsid w:val="007961D1"/>
    <w:rsid w:val="007A1F39"/>
    <w:rsid w:val="007A5860"/>
    <w:rsid w:val="007A7BC1"/>
    <w:rsid w:val="007D7D6E"/>
    <w:rsid w:val="007E15CC"/>
    <w:rsid w:val="007E359B"/>
    <w:rsid w:val="008C1964"/>
    <w:rsid w:val="008C2A0C"/>
    <w:rsid w:val="008C3943"/>
    <w:rsid w:val="008E4F99"/>
    <w:rsid w:val="00911574"/>
    <w:rsid w:val="00926B79"/>
    <w:rsid w:val="00931623"/>
    <w:rsid w:val="009536FB"/>
    <w:rsid w:val="00955DC7"/>
    <w:rsid w:val="009943F8"/>
    <w:rsid w:val="009C105A"/>
    <w:rsid w:val="00A1328F"/>
    <w:rsid w:val="00A306F1"/>
    <w:rsid w:val="00A31308"/>
    <w:rsid w:val="00A61A6C"/>
    <w:rsid w:val="00A80023"/>
    <w:rsid w:val="00AA5B5A"/>
    <w:rsid w:val="00AC35CD"/>
    <w:rsid w:val="00AD4FEA"/>
    <w:rsid w:val="00AE2BD0"/>
    <w:rsid w:val="00B121A2"/>
    <w:rsid w:val="00B2445F"/>
    <w:rsid w:val="00B468B5"/>
    <w:rsid w:val="00B743DF"/>
    <w:rsid w:val="00BA6056"/>
    <w:rsid w:val="00BC5313"/>
    <w:rsid w:val="00C12D84"/>
    <w:rsid w:val="00C14340"/>
    <w:rsid w:val="00C15F37"/>
    <w:rsid w:val="00C67057"/>
    <w:rsid w:val="00C72153"/>
    <w:rsid w:val="00CA3F95"/>
    <w:rsid w:val="00CA5902"/>
    <w:rsid w:val="00CB2816"/>
    <w:rsid w:val="00CC2905"/>
    <w:rsid w:val="00CE330E"/>
    <w:rsid w:val="00D20DF1"/>
    <w:rsid w:val="00D23D3E"/>
    <w:rsid w:val="00D30139"/>
    <w:rsid w:val="00D30893"/>
    <w:rsid w:val="00D35204"/>
    <w:rsid w:val="00D37FF2"/>
    <w:rsid w:val="00D436DF"/>
    <w:rsid w:val="00D46F53"/>
    <w:rsid w:val="00DB1378"/>
    <w:rsid w:val="00DC1BC7"/>
    <w:rsid w:val="00DD4FEC"/>
    <w:rsid w:val="00E11EA4"/>
    <w:rsid w:val="00E20650"/>
    <w:rsid w:val="00E218B2"/>
    <w:rsid w:val="00E50812"/>
    <w:rsid w:val="00E92C47"/>
    <w:rsid w:val="00EB3A27"/>
    <w:rsid w:val="00EB4D77"/>
    <w:rsid w:val="00EC3C0C"/>
    <w:rsid w:val="00F952BD"/>
    <w:rsid w:val="00FC0190"/>
    <w:rsid w:val="00FC483A"/>
    <w:rsid w:val="00FD357F"/>
    <w:rsid w:val="00FD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D6E74"/>
  <w15:chartTrackingRefBased/>
  <w15:docId w15:val="{6BE651C3-B266-4F69-A69B-0681979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0FA5"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table" w:styleId="TableGrid">
    <w:name w:val="Table Grid"/>
    <w:basedOn w:val="TableNormal"/>
    <w:rsid w:val="00D30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D17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D175C"/>
  </w:style>
  <w:style w:type="table" w:styleId="TableWeb3">
    <w:name w:val="Table Web 3"/>
    <w:basedOn w:val="TableNormal"/>
    <w:rsid w:val="000B06B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0C1C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4010A"/>
    <w:rPr>
      <w:rFonts w:ascii="Tahoma" w:hAnsi="Tahoma" w:cs="Tahoma"/>
      <w:sz w:val="16"/>
      <w:szCs w:val="16"/>
    </w:rPr>
  </w:style>
  <w:style w:type="character" w:styleId="Hyperlink">
    <w:name w:val="Hyperlink"/>
    <w:rsid w:val="00CB2816"/>
    <w:rPr>
      <w:color w:val="0563C1"/>
      <w:u w:val="single"/>
    </w:rPr>
  </w:style>
  <w:style w:type="character" w:styleId="CommentReference">
    <w:name w:val="annotation reference"/>
    <w:basedOn w:val="DefaultParagraphFont"/>
    <w:rsid w:val="002716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16E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16E3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271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16E3"/>
    <w:rPr>
      <w:b/>
      <w:bCs/>
      <w:lang w:val="en-US"/>
    </w:rPr>
  </w:style>
  <w:style w:type="paragraph" w:styleId="NormalWeb">
    <w:name w:val="Normal (Web)"/>
    <w:basedOn w:val="Normal"/>
    <w:rsid w:val="002716E3"/>
    <w:rPr>
      <w:szCs w:val="24"/>
    </w:rPr>
  </w:style>
  <w:style w:type="paragraph" w:styleId="Revision">
    <w:name w:val="Revision"/>
    <w:hidden/>
    <w:uiPriority w:val="99"/>
    <w:semiHidden/>
    <w:rsid w:val="003C1870"/>
    <w:rPr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12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66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hvgs.nsw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5ACB61013E4F429A9DE385538C5FA7" ma:contentTypeVersion="37" ma:contentTypeDescription="Create a new document." ma:contentTypeScope="" ma:versionID="50f5541b245c299b0e4747af7139c8ee">
  <xsd:schema xmlns:xsd="http://www.w3.org/2001/XMLSchema" xmlns:xs="http://www.w3.org/2001/XMLSchema" xmlns:p="http://schemas.microsoft.com/office/2006/metadata/properties" xmlns:ns3="d32e7c0f-20b0-4728-b8f7-c176f3044af6" xmlns:ns4="fa093703-fe12-406a-abf9-82b92eb69ad3" targetNamespace="http://schemas.microsoft.com/office/2006/metadata/properties" ma:root="true" ma:fieldsID="808c04df46212a4502c1fa748861b2c5" ns3:_="" ns4:_="">
    <xsd:import namespace="d32e7c0f-20b0-4728-b8f7-c176f3044af6"/>
    <xsd:import namespace="fa093703-fe12-406a-abf9-82b92eb69ad3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Has_Teacher_Only_SectionGroup" minOccurs="0"/>
                <xsd:element ref="ns3:CultureName" minOccurs="0"/>
                <xsd:element ref="ns3:Is_Collaboration_Space_Locked" minOccurs="0"/>
                <xsd:element ref="ns4:LastSharedByUser" minOccurs="0"/>
                <xsd:element ref="ns4:LastSharedByTime" minOccurs="0"/>
                <xsd:element ref="ns3:Templates" minOccurs="0"/>
                <xsd:element ref="ns3:Self_Registration_Enabled0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e7c0f-20b0-4728-b8f7-c176f3044af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2" nillable="true" ma:displayName="Has Teacher Only SectionGroup" ma:internalName="Has_Teacher_Only_SectionGroup">
      <xsd:simpleType>
        <xsd:restriction base="dms:Boolean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28" nillable="true" ma:displayName="Self Registration Enabled" ma:internalName="Self_Registration_Enabled0">
      <xsd:simpleType>
        <xsd:restriction base="dms:Boolean"/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34" nillable="true" ma:displayName="Has Leaders Only SectionGroup" ma:internalName="Has_Leaders_Only_SectionGroup">
      <xsd:simpleType>
        <xsd:restriction base="dms:Boolean"/>
      </xsd:simpleType>
    </xsd:element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Location" ma:index="39" nillable="true" ma:displayName="MediaServiceLocation" ma:internalName="MediaServiceLocation" ma:readOnly="true">
      <xsd:simpleType>
        <xsd:restriction base="dms:Text"/>
      </xsd:simpleType>
    </xsd:element>
    <xsd:element name="MediaServiceOCR" ma:index="4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4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93703-fe12-406a-abf9-82b92eb69ad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25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aders xmlns="d32e7c0f-20b0-4728-b8f7-c176f3044af6">
      <UserInfo>
        <DisplayName/>
        <AccountId xsi:nil="true"/>
        <AccountType/>
      </UserInfo>
    </Leaders>
    <Members xmlns="d32e7c0f-20b0-4728-b8f7-c176f3044af6">
      <UserInfo>
        <DisplayName/>
        <AccountId xsi:nil="true"/>
        <AccountType/>
      </UserInfo>
    </Members>
    <DefaultSectionNames xmlns="d32e7c0f-20b0-4728-b8f7-c176f3044af6" xsi:nil="true"/>
    <Is_Collaboration_Space_Locked xmlns="d32e7c0f-20b0-4728-b8f7-c176f3044af6" xsi:nil="true"/>
    <Invited_Members xmlns="d32e7c0f-20b0-4728-b8f7-c176f3044af6" xsi:nil="true"/>
    <Invited_Students xmlns="d32e7c0f-20b0-4728-b8f7-c176f3044af6" xsi:nil="true"/>
    <FolderType xmlns="d32e7c0f-20b0-4728-b8f7-c176f3044af6" xsi:nil="true"/>
    <Owner xmlns="d32e7c0f-20b0-4728-b8f7-c176f3044af6">
      <UserInfo>
        <DisplayName/>
        <AccountId xsi:nil="true"/>
        <AccountType/>
      </UserInfo>
    </Owner>
    <Has_Teacher_Only_SectionGroup xmlns="d32e7c0f-20b0-4728-b8f7-c176f3044af6" xsi:nil="true"/>
    <Member_Groups xmlns="d32e7c0f-20b0-4728-b8f7-c176f3044af6">
      <UserInfo>
        <DisplayName/>
        <AccountId xsi:nil="true"/>
        <AccountType/>
      </UserInfo>
    </Member_Groups>
    <NotebookType xmlns="d32e7c0f-20b0-4728-b8f7-c176f3044af6" xsi:nil="true"/>
    <CultureName xmlns="d32e7c0f-20b0-4728-b8f7-c176f3044af6" xsi:nil="true"/>
    <Invited_Teachers xmlns="d32e7c0f-20b0-4728-b8f7-c176f3044af6" xsi:nil="true"/>
    <Students xmlns="d32e7c0f-20b0-4728-b8f7-c176f3044af6">
      <UserInfo>
        <DisplayName/>
        <AccountId xsi:nil="true"/>
        <AccountType/>
      </UserInfo>
    </Students>
    <Self_Registration_Enabled xmlns="d32e7c0f-20b0-4728-b8f7-c176f3044af6" xsi:nil="true"/>
    <Templates xmlns="d32e7c0f-20b0-4728-b8f7-c176f3044af6" xsi:nil="true"/>
    <AppVersion xmlns="d32e7c0f-20b0-4728-b8f7-c176f3044af6" xsi:nil="true"/>
    <Teachers xmlns="d32e7c0f-20b0-4728-b8f7-c176f3044af6">
      <UserInfo>
        <DisplayName/>
        <AccountId xsi:nil="true"/>
        <AccountType/>
      </UserInfo>
    </Teachers>
    <Student_Groups xmlns="d32e7c0f-20b0-4728-b8f7-c176f3044af6">
      <UserInfo>
        <DisplayName/>
        <AccountId xsi:nil="true"/>
        <AccountType/>
      </UserInfo>
    </Student_Groups>
    <Self_Registration_Enabled0 xmlns="d32e7c0f-20b0-4728-b8f7-c176f3044af6" xsi:nil="true"/>
    <Has_Leaders_Only_SectionGroup xmlns="d32e7c0f-20b0-4728-b8f7-c176f3044af6" xsi:nil="true"/>
    <Invited_Leaders xmlns="d32e7c0f-20b0-4728-b8f7-c176f3044af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09AC3B-AC80-42EE-B438-0E6F558F7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e7c0f-20b0-4728-b8f7-c176f3044af6"/>
    <ds:schemaRef ds:uri="fa093703-fe12-406a-abf9-82b92eb69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6C146C-276C-4EF3-8C1E-015AC2A81AEE}">
  <ds:schemaRefs>
    <ds:schemaRef ds:uri="http://schemas.microsoft.com/office/2006/documentManagement/types"/>
    <ds:schemaRef ds:uri="fa093703-fe12-406a-abf9-82b92eb69ad3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d32e7c0f-20b0-4728-b8f7-c176f3044af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7CDF569-D3F8-4744-B222-DAEDCF14C7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3</Words>
  <Characters>3086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should be completed and returned along with your application and</vt:lpstr>
    </vt:vector>
  </TitlesOfParts>
  <Company>Hunter Valley Grammar School</Company>
  <LinksUpToDate>false</LinksUpToDate>
  <CharactersWithSpaces>3512</CharactersWithSpaces>
  <SharedDoc>false</SharedDoc>
  <HLinks>
    <vt:vector size="6" baseType="variant">
      <vt:variant>
        <vt:i4>5898344</vt:i4>
      </vt:variant>
      <vt:variant>
        <vt:i4>0</vt:i4>
      </vt:variant>
      <vt:variant>
        <vt:i4>0</vt:i4>
      </vt:variant>
      <vt:variant>
        <vt:i4>5</vt:i4>
      </vt:variant>
      <vt:variant>
        <vt:lpwstr>mailto:strattona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should be completed and returned along with your application and</dc:title>
  <dc:subject/>
  <dc:creator>HVGS</dc:creator>
  <cp:keywords/>
  <cp:lastModifiedBy>Dionne Molina</cp:lastModifiedBy>
  <cp:revision>2</cp:revision>
  <cp:lastPrinted>2016-06-03T04:26:00Z</cp:lastPrinted>
  <dcterms:created xsi:type="dcterms:W3CDTF">2020-09-18T02:42:00Z</dcterms:created>
  <dcterms:modified xsi:type="dcterms:W3CDTF">2020-09-1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5ACB61013E4F429A9DE385538C5FA7</vt:lpwstr>
  </property>
</Properties>
</file>